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E54F8B" w:rsidRDefault="004B2F4F" w:rsidP="001A7144">
      <w:pPr>
        <w:spacing w:after="0" w:line="240" w:lineRule="auto"/>
        <w:contextualSpacing/>
      </w:pPr>
    </w:p>
    <w:p w14:paraId="47A61EE4" w14:textId="77777777" w:rsidR="00F62F5E" w:rsidRDefault="00F62F5E" w:rsidP="00F62F5E">
      <w:pPr>
        <w:spacing w:after="0" w:line="360" w:lineRule="auto"/>
        <w:contextualSpacing/>
        <w:jc w:val="center"/>
        <w:rPr>
          <w:b/>
          <w:bCs/>
          <w:sz w:val="28"/>
          <w:szCs w:val="28"/>
        </w:rPr>
      </w:pPr>
    </w:p>
    <w:p w14:paraId="4EF1CE6B" w14:textId="289DC548" w:rsidR="005360FC" w:rsidRPr="00E54F8B" w:rsidRDefault="005360FC" w:rsidP="00F62F5E">
      <w:pPr>
        <w:spacing w:after="0" w:line="360" w:lineRule="auto"/>
        <w:contextualSpacing/>
        <w:jc w:val="center"/>
        <w:rPr>
          <w:b/>
          <w:bCs/>
          <w:sz w:val="28"/>
          <w:szCs w:val="28"/>
        </w:rPr>
      </w:pPr>
      <w:proofErr w:type="spellStart"/>
      <w:r w:rsidRPr="00E54F8B">
        <w:rPr>
          <w:b/>
          <w:bCs/>
          <w:sz w:val="28"/>
          <w:szCs w:val="28"/>
        </w:rPr>
        <w:t>Declaration</w:t>
      </w:r>
      <w:proofErr w:type="spellEnd"/>
      <w:r w:rsidRPr="00E54F8B">
        <w:rPr>
          <w:b/>
          <w:bCs/>
          <w:sz w:val="28"/>
          <w:szCs w:val="28"/>
        </w:rPr>
        <w:t xml:space="preserve"> </w:t>
      </w:r>
      <w:proofErr w:type="spellStart"/>
      <w:r w:rsidRPr="00E54F8B">
        <w:rPr>
          <w:b/>
          <w:bCs/>
          <w:sz w:val="28"/>
          <w:szCs w:val="28"/>
        </w:rPr>
        <w:t>of</w:t>
      </w:r>
      <w:proofErr w:type="spellEnd"/>
      <w:r w:rsidRPr="00E54F8B">
        <w:rPr>
          <w:b/>
          <w:bCs/>
          <w:sz w:val="28"/>
          <w:szCs w:val="28"/>
        </w:rPr>
        <w:t xml:space="preserve"> </w:t>
      </w:r>
      <w:proofErr w:type="spellStart"/>
      <w:r w:rsidRPr="00E54F8B">
        <w:rPr>
          <w:b/>
          <w:bCs/>
          <w:sz w:val="28"/>
          <w:szCs w:val="28"/>
        </w:rPr>
        <w:t>Compliance</w:t>
      </w:r>
      <w:proofErr w:type="spellEnd"/>
      <w:r w:rsidRPr="00E54F8B">
        <w:rPr>
          <w:b/>
          <w:bCs/>
          <w:sz w:val="28"/>
          <w:szCs w:val="28"/>
        </w:rPr>
        <w:t xml:space="preserve"> </w:t>
      </w:r>
      <w:proofErr w:type="spellStart"/>
      <w:r w:rsidRPr="00E54F8B">
        <w:rPr>
          <w:b/>
          <w:bCs/>
          <w:sz w:val="28"/>
          <w:szCs w:val="28"/>
        </w:rPr>
        <w:t>with</w:t>
      </w:r>
      <w:proofErr w:type="spellEnd"/>
      <w:r w:rsidRPr="00E54F8B">
        <w:rPr>
          <w:b/>
          <w:bCs/>
          <w:sz w:val="28"/>
          <w:szCs w:val="28"/>
        </w:rPr>
        <w:t xml:space="preserve"> </w:t>
      </w:r>
      <w:proofErr w:type="spellStart"/>
      <w:r w:rsidRPr="00E54F8B">
        <w:rPr>
          <w:b/>
          <w:bCs/>
          <w:sz w:val="28"/>
          <w:szCs w:val="28"/>
        </w:rPr>
        <w:t>Requirements</w:t>
      </w:r>
      <w:proofErr w:type="spellEnd"/>
      <w:r w:rsidRPr="00E54F8B">
        <w:rPr>
          <w:b/>
          <w:bCs/>
          <w:sz w:val="28"/>
          <w:szCs w:val="28"/>
        </w:rPr>
        <w:t xml:space="preserve"> to Serve </w:t>
      </w:r>
      <w:proofErr w:type="spellStart"/>
      <w:r w:rsidR="00464739">
        <w:rPr>
          <w:b/>
          <w:bCs/>
          <w:sz w:val="28"/>
          <w:szCs w:val="28"/>
        </w:rPr>
        <w:t>on</w:t>
      </w:r>
      <w:proofErr w:type="spellEnd"/>
      <w:r w:rsidR="00464739">
        <w:rPr>
          <w:b/>
          <w:bCs/>
          <w:sz w:val="28"/>
          <w:szCs w:val="28"/>
        </w:rPr>
        <w:t xml:space="preserve"> a </w:t>
      </w:r>
      <w:proofErr w:type="spellStart"/>
      <w:r w:rsidRPr="00E54F8B">
        <w:rPr>
          <w:b/>
          <w:bCs/>
          <w:sz w:val="28"/>
          <w:szCs w:val="28"/>
        </w:rPr>
        <w:t>Doctoral</w:t>
      </w:r>
      <w:proofErr w:type="spellEnd"/>
      <w:r w:rsidRPr="00E54F8B">
        <w:rPr>
          <w:b/>
          <w:bCs/>
          <w:sz w:val="28"/>
          <w:szCs w:val="28"/>
        </w:rPr>
        <w:t xml:space="preserve"> </w:t>
      </w:r>
      <w:proofErr w:type="spellStart"/>
      <w:r w:rsidRPr="00E54F8B">
        <w:rPr>
          <w:b/>
          <w:bCs/>
          <w:sz w:val="28"/>
          <w:szCs w:val="28"/>
        </w:rPr>
        <w:t>Thesis</w:t>
      </w:r>
      <w:proofErr w:type="spellEnd"/>
      <w:r w:rsidR="00464739">
        <w:rPr>
          <w:b/>
          <w:bCs/>
          <w:sz w:val="28"/>
          <w:szCs w:val="28"/>
        </w:rPr>
        <w:t xml:space="preserve"> </w:t>
      </w:r>
      <w:proofErr w:type="spellStart"/>
      <w:r w:rsidR="00464739">
        <w:rPr>
          <w:b/>
          <w:bCs/>
          <w:sz w:val="28"/>
          <w:szCs w:val="28"/>
        </w:rPr>
        <w:t>Examination</w:t>
      </w:r>
      <w:proofErr w:type="spellEnd"/>
      <w:r w:rsidR="00464739">
        <w:rPr>
          <w:b/>
          <w:bCs/>
          <w:sz w:val="28"/>
          <w:szCs w:val="28"/>
        </w:rPr>
        <w:t xml:space="preserve"> </w:t>
      </w:r>
      <w:proofErr w:type="spellStart"/>
      <w:r w:rsidR="00464739">
        <w:rPr>
          <w:b/>
          <w:bCs/>
          <w:sz w:val="28"/>
          <w:szCs w:val="28"/>
        </w:rPr>
        <w:t>Committee</w:t>
      </w:r>
      <w:proofErr w:type="spellEnd"/>
    </w:p>
    <w:p w14:paraId="200F3A9C" w14:textId="77777777" w:rsidR="001A7144" w:rsidRPr="00E54F8B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5360FC" w:rsidRPr="00E54F8B" w14:paraId="35F2D218" w14:textId="07DF9282" w:rsidTr="001A7144">
        <w:trPr>
          <w:jc w:val="center"/>
        </w:trPr>
        <w:tc>
          <w:tcPr>
            <w:tcW w:w="2123" w:type="dxa"/>
            <w:vAlign w:val="center"/>
          </w:tcPr>
          <w:p w14:paraId="56FDC1C4" w14:textId="28DF3BA7" w:rsidR="005360FC" w:rsidRPr="00E54F8B" w:rsidRDefault="005360FC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proofErr w:type="spellStart"/>
            <w:r w:rsidRPr="00E54F8B">
              <w:rPr>
                <w:b/>
                <w:bCs/>
                <w:sz w:val="20"/>
                <w:szCs w:val="20"/>
              </w:rPr>
              <w:t>First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name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and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surname</w:t>
            </w:r>
            <w:proofErr w:type="spellEnd"/>
          </w:p>
        </w:tc>
        <w:sdt>
          <w:sdtPr>
            <w:rPr>
              <w:sz w:val="20"/>
              <w:szCs w:val="20"/>
            </w:rPr>
            <w:id w:val="-349876867"/>
            <w:placeholder>
              <w:docPart w:val="6516DEC0B367497EA71A43348187F971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5FFF6DCB" w14:textId="62D7D246" w:rsidR="005360FC" w:rsidRPr="00E54F8B" w:rsidRDefault="005360FC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Click or tap here to write text.</w:t>
                </w:r>
              </w:p>
            </w:tc>
          </w:sdtContent>
        </w:sdt>
      </w:tr>
      <w:tr w:rsidR="00FD26FB" w:rsidRPr="00E54F8B" w14:paraId="71C7114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4D36D1A" w14:textId="08FCD463" w:rsidR="00FD26FB" w:rsidRPr="00E54F8B" w:rsidRDefault="00625D82" w:rsidP="00625D82">
            <w:pPr>
              <w:contextualSpacing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D</w:t>
            </w:r>
            <w:bookmarkStart w:id="0" w:name="_GoBack"/>
            <w:bookmarkEnd w:id="0"/>
            <w:r w:rsidR="00FD26FB" w:rsidRPr="00E54F8B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FD26FB" w:rsidRPr="00E54F8B">
              <w:rPr>
                <w:b/>
                <w:bCs/>
                <w:sz w:val="20"/>
                <w:szCs w:val="20"/>
              </w:rPr>
              <w:t>Passport</w:t>
            </w:r>
            <w:proofErr w:type="spellEnd"/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57B61592D12241ECBC9F133C112506BB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57B61592D12241ECBC9F133C112506BB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2F20BD82" w14:textId="29E71857" w:rsidR="00FD26FB" w:rsidRPr="00E54F8B" w:rsidRDefault="001A7144" w:rsidP="001A7144">
                    <w:pPr>
                      <w:contextualSpacing/>
                      <w:rPr>
                        <w:sz w:val="20"/>
                        <w:szCs w:val="20"/>
                      </w:rPr>
                    </w:pPr>
                    <w:proofErr w:type="spellStart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Click</w:t>
                    </w:r>
                    <w:proofErr w:type="spellEnd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or</w:t>
                    </w:r>
                    <w:proofErr w:type="spellEnd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tap</w:t>
                    </w:r>
                    <w:proofErr w:type="spellEnd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here</w:t>
                    </w:r>
                    <w:proofErr w:type="spellEnd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 xml:space="preserve"> to </w:t>
                    </w:r>
                    <w:proofErr w:type="spellStart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write</w:t>
                    </w:r>
                    <w:proofErr w:type="spellEnd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text</w:t>
                    </w:r>
                    <w:proofErr w:type="spellEnd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612FFDE" w14:textId="5A49EAB2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proofErr w:type="spellStart"/>
            <w:r w:rsidRPr="00E54F8B">
              <w:rPr>
                <w:b/>
                <w:bCs/>
                <w:sz w:val="20"/>
                <w:szCs w:val="20"/>
              </w:rPr>
              <w:t>Email</w:t>
            </w:r>
            <w:proofErr w:type="spellEnd"/>
          </w:p>
        </w:tc>
        <w:sdt>
          <w:sdtPr>
            <w:rPr>
              <w:sz w:val="20"/>
              <w:szCs w:val="20"/>
            </w:rPr>
            <w:id w:val="-717350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E0D5D74" w14:textId="37A8F842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Click or tap here to write text.</w:t>
                </w:r>
              </w:p>
            </w:tc>
          </w:sdtContent>
        </w:sdt>
      </w:tr>
      <w:tr w:rsidR="00FD26FB" w:rsidRPr="00E54F8B" w14:paraId="3969088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B1E65B5" w14:textId="749027B1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proofErr w:type="spellStart"/>
            <w:r w:rsidRPr="00E54F8B">
              <w:rPr>
                <w:b/>
                <w:bCs/>
                <w:sz w:val="20"/>
                <w:szCs w:val="20"/>
              </w:rPr>
              <w:t>Doctorate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from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3830B95B" w14:textId="04D4D81E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Click or tap here to write text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4043A16A" w14:textId="794790DF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 xml:space="preserve">Date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issue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degree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7D9432AD" w14:textId="20906090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Click or tap here to write text.</w:t>
                </w:r>
              </w:p>
            </w:tc>
          </w:sdtContent>
        </w:sdt>
      </w:tr>
    </w:tbl>
    <w:p w14:paraId="2EB49182" w14:textId="77777777" w:rsidR="005360FC" w:rsidRPr="00E54F8B" w:rsidRDefault="005360FC" w:rsidP="001A7144">
      <w:pPr>
        <w:spacing w:after="0" w:line="240" w:lineRule="auto"/>
        <w:contextualSpacing/>
      </w:pPr>
    </w:p>
    <w:p w14:paraId="5FC0E0DE" w14:textId="77777777" w:rsidR="001A7144" w:rsidRPr="00E54F8B" w:rsidRDefault="001A7144" w:rsidP="001A7144">
      <w:pPr>
        <w:spacing w:after="0" w:line="240" w:lineRule="auto"/>
        <w:contextualSpacing/>
      </w:pPr>
    </w:p>
    <w:p w14:paraId="7BE684D0" w14:textId="4F50F5DC" w:rsidR="00EC6779" w:rsidRPr="00E54F8B" w:rsidRDefault="00EC6779" w:rsidP="001A7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E54F8B">
        <w:rPr>
          <w:b/>
          <w:bCs/>
          <w:sz w:val="24"/>
          <w:szCs w:val="24"/>
        </w:rPr>
        <w:t xml:space="preserve">DECLARES </w:t>
      </w:r>
      <w:proofErr w:type="spellStart"/>
      <w:r w:rsidRPr="00E54F8B">
        <w:rPr>
          <w:sz w:val="24"/>
          <w:szCs w:val="24"/>
        </w:rPr>
        <w:t>that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="00722C64" w:rsidRPr="00E54F8B">
        <w:rPr>
          <w:sz w:val="24"/>
          <w:szCs w:val="24"/>
        </w:rPr>
        <w:t>they</w:t>
      </w:r>
      <w:proofErr w:type="spellEnd"/>
      <w:r w:rsidR="001437F2" w:rsidRPr="00E54F8B">
        <w:rPr>
          <w:sz w:val="24"/>
          <w:szCs w:val="24"/>
        </w:rPr>
        <w:t xml:space="preserve"> </w:t>
      </w:r>
      <w:proofErr w:type="spellStart"/>
      <w:r w:rsidR="001437F2" w:rsidRPr="00E54F8B">
        <w:rPr>
          <w:sz w:val="24"/>
          <w:szCs w:val="24"/>
        </w:rPr>
        <w:t>meet</w:t>
      </w:r>
      <w:proofErr w:type="spellEnd"/>
      <w:r w:rsidR="001437F2"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the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requirements</w:t>
      </w:r>
      <w:proofErr w:type="spellEnd"/>
      <w:r w:rsidRPr="00E54F8B">
        <w:rPr>
          <w:sz w:val="24"/>
          <w:szCs w:val="24"/>
        </w:rPr>
        <w:t xml:space="preserve"> to </w:t>
      </w:r>
      <w:r w:rsidR="00ED3F62" w:rsidRPr="00ED3F62">
        <w:rPr>
          <w:b/>
          <w:sz w:val="24"/>
          <w:szCs w:val="24"/>
        </w:rPr>
        <w:t xml:space="preserve">serve </w:t>
      </w:r>
      <w:proofErr w:type="spellStart"/>
      <w:r w:rsidR="00ED3F62" w:rsidRPr="00ED3F62">
        <w:rPr>
          <w:b/>
          <w:sz w:val="24"/>
          <w:szCs w:val="24"/>
        </w:rPr>
        <w:t>on</w:t>
      </w:r>
      <w:proofErr w:type="spellEnd"/>
      <w:r w:rsidR="00ED3F62" w:rsidRPr="00ED3F62">
        <w:rPr>
          <w:b/>
          <w:sz w:val="24"/>
          <w:szCs w:val="24"/>
        </w:rPr>
        <w:t xml:space="preserve"> a </w:t>
      </w:r>
      <w:proofErr w:type="spellStart"/>
      <w:r w:rsidR="00ED3F62" w:rsidRPr="00ED3F62">
        <w:rPr>
          <w:b/>
          <w:sz w:val="24"/>
          <w:szCs w:val="24"/>
        </w:rPr>
        <w:t>Doctoral</w:t>
      </w:r>
      <w:proofErr w:type="spellEnd"/>
      <w:r w:rsidR="00ED3F62" w:rsidRPr="00ED3F62">
        <w:rPr>
          <w:b/>
          <w:sz w:val="24"/>
          <w:szCs w:val="24"/>
        </w:rPr>
        <w:t xml:space="preserve"> </w:t>
      </w:r>
      <w:proofErr w:type="spellStart"/>
      <w:r w:rsidR="00ED3F62" w:rsidRPr="00ED3F62">
        <w:rPr>
          <w:b/>
          <w:sz w:val="24"/>
          <w:szCs w:val="24"/>
        </w:rPr>
        <w:t>Thesis</w:t>
      </w:r>
      <w:proofErr w:type="spellEnd"/>
      <w:r w:rsidR="00ED3F62" w:rsidRPr="00ED3F62">
        <w:rPr>
          <w:b/>
          <w:sz w:val="24"/>
          <w:szCs w:val="24"/>
        </w:rPr>
        <w:t xml:space="preserve"> </w:t>
      </w:r>
      <w:proofErr w:type="spellStart"/>
      <w:r w:rsidR="00ED3F62" w:rsidRPr="00ED3F62">
        <w:rPr>
          <w:b/>
          <w:sz w:val="24"/>
          <w:szCs w:val="24"/>
        </w:rPr>
        <w:t>Examination</w:t>
      </w:r>
      <w:proofErr w:type="spellEnd"/>
      <w:r w:rsidR="00ED3F62" w:rsidRPr="00ED3F62">
        <w:rPr>
          <w:b/>
          <w:sz w:val="24"/>
          <w:szCs w:val="24"/>
        </w:rPr>
        <w:t xml:space="preserve"> </w:t>
      </w:r>
      <w:proofErr w:type="spellStart"/>
      <w:r w:rsidR="00ED3F62" w:rsidRPr="00ED3F62">
        <w:rPr>
          <w:b/>
          <w:sz w:val="24"/>
          <w:szCs w:val="24"/>
        </w:rPr>
        <w:t>Committee</w:t>
      </w:r>
      <w:proofErr w:type="spellEnd"/>
      <w:r w:rsidRPr="00E54F8B">
        <w:rPr>
          <w:b/>
          <w:bCs/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in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accordance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with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Royal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Decree</w:t>
      </w:r>
      <w:proofErr w:type="spellEnd"/>
      <w:r w:rsidRPr="00E54F8B">
        <w:rPr>
          <w:sz w:val="24"/>
          <w:szCs w:val="24"/>
        </w:rPr>
        <w:t xml:space="preserve"> 576/2023, </w:t>
      </w:r>
      <w:proofErr w:type="spellStart"/>
      <w:r w:rsidR="005E421B" w:rsidRPr="00E54F8B">
        <w:rPr>
          <w:sz w:val="24"/>
          <w:szCs w:val="24"/>
        </w:rPr>
        <w:t>which</w:t>
      </w:r>
      <w:proofErr w:type="spellEnd"/>
      <w:r w:rsidR="005E421B" w:rsidRPr="00E54F8B">
        <w:rPr>
          <w:sz w:val="24"/>
          <w:szCs w:val="24"/>
        </w:rPr>
        <w:t xml:space="preserve"> </w:t>
      </w:r>
      <w:proofErr w:type="spellStart"/>
      <w:r w:rsidR="005E421B" w:rsidRPr="00E54F8B">
        <w:rPr>
          <w:sz w:val="24"/>
          <w:szCs w:val="24"/>
        </w:rPr>
        <w:t>amends</w:t>
      </w:r>
      <w:proofErr w:type="spellEnd"/>
      <w:r w:rsidR="005E421B" w:rsidRPr="00E54F8B">
        <w:rPr>
          <w:sz w:val="24"/>
          <w:szCs w:val="24"/>
        </w:rPr>
        <w:t xml:space="preserve"> </w:t>
      </w:r>
      <w:proofErr w:type="spellStart"/>
      <w:r w:rsidR="005E421B" w:rsidRPr="00E54F8B">
        <w:rPr>
          <w:sz w:val="24"/>
          <w:szCs w:val="24"/>
        </w:rPr>
        <w:t>Royal</w:t>
      </w:r>
      <w:proofErr w:type="spellEnd"/>
      <w:r w:rsidR="005E421B" w:rsidRPr="00E54F8B">
        <w:rPr>
          <w:sz w:val="24"/>
          <w:szCs w:val="24"/>
        </w:rPr>
        <w:t xml:space="preserve"> </w:t>
      </w:r>
      <w:proofErr w:type="spellStart"/>
      <w:r w:rsidR="005E421B" w:rsidRPr="00E54F8B">
        <w:rPr>
          <w:sz w:val="24"/>
          <w:szCs w:val="24"/>
        </w:rPr>
        <w:t>Decree</w:t>
      </w:r>
      <w:proofErr w:type="spellEnd"/>
      <w:r w:rsidR="005E421B" w:rsidRPr="00E54F8B">
        <w:rPr>
          <w:sz w:val="24"/>
          <w:szCs w:val="24"/>
        </w:rPr>
        <w:t xml:space="preserve"> 99/2011 </w:t>
      </w:r>
      <w:r w:rsidRPr="00E54F8B">
        <w:rPr>
          <w:sz w:val="24"/>
          <w:szCs w:val="24"/>
        </w:rPr>
        <w:t>(</w:t>
      </w:r>
      <w:proofErr w:type="spellStart"/>
      <w:r w:rsidRPr="00E54F8B">
        <w:rPr>
          <w:sz w:val="24"/>
          <w:szCs w:val="24"/>
        </w:rPr>
        <w:t>please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indicate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the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relevant</w:t>
      </w:r>
      <w:proofErr w:type="spellEnd"/>
      <w:r w:rsidRPr="00E54F8B">
        <w:rPr>
          <w:sz w:val="24"/>
          <w:szCs w:val="24"/>
        </w:rPr>
        <w:t xml:space="preserve"> </w:t>
      </w:r>
      <w:proofErr w:type="spellStart"/>
      <w:r w:rsidRPr="00E54F8B">
        <w:rPr>
          <w:sz w:val="24"/>
          <w:szCs w:val="24"/>
        </w:rPr>
        <w:t>ones</w:t>
      </w:r>
      <w:proofErr w:type="spellEnd"/>
      <w:r w:rsidRPr="00E54F8B">
        <w:rPr>
          <w:sz w:val="24"/>
          <w:szCs w:val="24"/>
        </w:rPr>
        <w:t>):</w:t>
      </w:r>
    </w:p>
    <w:p w14:paraId="7D64757F" w14:textId="77777777" w:rsidR="006D4788" w:rsidRPr="00E54F8B" w:rsidRDefault="006D4788" w:rsidP="001A7144">
      <w:pPr>
        <w:spacing w:after="0" w:line="240" w:lineRule="auto"/>
        <w:contextualSpacing/>
        <w:jc w:val="both"/>
        <w:rPr>
          <w:b/>
          <w:bCs/>
        </w:rPr>
      </w:pPr>
    </w:p>
    <w:p w14:paraId="52933311" w14:textId="32F6562C" w:rsidR="005360FC" w:rsidRPr="00E54F8B" w:rsidRDefault="006D4788" w:rsidP="001A7144">
      <w:pPr>
        <w:spacing w:after="0" w:line="240" w:lineRule="auto"/>
        <w:contextualSpacing/>
        <w:jc w:val="both"/>
      </w:pPr>
      <w:r w:rsidRPr="00E54F8B">
        <w:rPr>
          <w:b/>
          <w:bCs/>
        </w:rPr>
        <w:t>A</w:t>
      </w:r>
      <w:r w:rsidR="00C35846" w:rsidRPr="00E54F8B">
        <w:rPr>
          <w:b/>
          <w:bCs/>
        </w:rPr>
        <w:t xml:space="preserve">) </w:t>
      </w:r>
      <w:r w:rsidR="00BD6A7F">
        <w:rPr>
          <w:b/>
          <w:bCs/>
        </w:rPr>
        <w:t xml:space="preserve">A </w:t>
      </w:r>
      <w:proofErr w:type="spellStart"/>
      <w:r w:rsidR="00BD6A7F">
        <w:rPr>
          <w:b/>
          <w:bCs/>
        </w:rPr>
        <w:t>member</w:t>
      </w:r>
      <w:proofErr w:type="spellEnd"/>
      <w:r w:rsidR="00BD6A7F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of</w:t>
      </w:r>
      <w:proofErr w:type="spellEnd"/>
      <w:r w:rsidR="00EC6779" w:rsidRPr="00E54F8B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academic</w:t>
      </w:r>
      <w:proofErr w:type="spellEnd"/>
      <w:r w:rsidR="00EC6779" w:rsidRPr="00E54F8B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staff</w:t>
      </w:r>
      <w:proofErr w:type="spellEnd"/>
      <w:r w:rsidR="00EC6779" w:rsidRPr="00E54F8B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in</w:t>
      </w:r>
      <w:proofErr w:type="spellEnd"/>
      <w:r w:rsidR="005360FC" w:rsidRPr="00E54F8B">
        <w:rPr>
          <w:b/>
          <w:bCs/>
        </w:rPr>
        <w:t xml:space="preserve"> </w:t>
      </w:r>
      <w:proofErr w:type="spellStart"/>
      <w:r w:rsidR="005360FC" w:rsidRPr="00E54F8B">
        <w:rPr>
          <w:b/>
          <w:bCs/>
        </w:rPr>
        <w:t>one</w:t>
      </w:r>
      <w:proofErr w:type="spellEnd"/>
      <w:r w:rsidR="005360FC" w:rsidRPr="00E54F8B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of</w:t>
      </w:r>
      <w:proofErr w:type="spellEnd"/>
      <w:r w:rsidR="00EC6779" w:rsidRPr="00E54F8B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the</w:t>
      </w:r>
      <w:proofErr w:type="spellEnd"/>
      <w:r w:rsidR="00EC6779" w:rsidRPr="00E54F8B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categories</w:t>
      </w:r>
      <w:proofErr w:type="spellEnd"/>
      <w:r w:rsidR="00EC6779" w:rsidRPr="00E54F8B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eligible</w:t>
      </w:r>
      <w:proofErr w:type="spellEnd"/>
      <w:r w:rsidR="00EC6779" w:rsidRPr="00E54F8B">
        <w:rPr>
          <w:b/>
          <w:bCs/>
        </w:rPr>
        <w:t xml:space="preserve"> for </w:t>
      </w:r>
      <w:proofErr w:type="spellStart"/>
      <w:r w:rsidR="00EC6779" w:rsidRPr="00E54F8B">
        <w:rPr>
          <w:b/>
          <w:bCs/>
        </w:rPr>
        <w:t>evaluation</w:t>
      </w:r>
      <w:proofErr w:type="spellEnd"/>
      <w:r w:rsidR="00EC6779" w:rsidRPr="00E54F8B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of</w:t>
      </w:r>
      <w:proofErr w:type="spellEnd"/>
      <w:r w:rsidR="00EC6779" w:rsidRPr="00E54F8B">
        <w:rPr>
          <w:b/>
          <w:bCs/>
        </w:rPr>
        <w:t xml:space="preserve"> </w:t>
      </w:r>
      <w:proofErr w:type="spellStart"/>
      <w:r w:rsidR="00EC6779" w:rsidRPr="00E54F8B">
        <w:rPr>
          <w:b/>
          <w:bCs/>
        </w:rPr>
        <w:t>research</w:t>
      </w:r>
      <w:proofErr w:type="spellEnd"/>
      <w:r w:rsidR="00EC6779" w:rsidRPr="00E54F8B">
        <w:rPr>
          <w:b/>
          <w:bCs/>
        </w:rPr>
        <w:t xml:space="preserve"> sexenios </w:t>
      </w:r>
      <w:proofErr w:type="spellStart"/>
      <w:r w:rsidR="00EC6779" w:rsidRPr="00E54F8B">
        <w:rPr>
          <w:b/>
          <w:bCs/>
        </w:rPr>
        <w:t>by</w:t>
      </w:r>
      <w:proofErr w:type="spellEnd"/>
      <w:r w:rsidR="00EC6779" w:rsidRPr="00E54F8B">
        <w:rPr>
          <w:b/>
          <w:bCs/>
        </w:rPr>
        <w:t xml:space="preserve"> ANECA </w:t>
      </w:r>
      <w:r w:rsidR="00EC6779" w:rsidRPr="00E54F8B">
        <w:t>(</w:t>
      </w:r>
      <w:proofErr w:type="spellStart"/>
      <w:r w:rsidR="005360FC" w:rsidRPr="00E54F8B">
        <w:rPr>
          <w:i/>
          <w:iCs/>
          <w:sz w:val="20"/>
          <w:szCs w:val="20"/>
        </w:rPr>
        <w:t>Professor</w:t>
      </w:r>
      <w:proofErr w:type="spellEnd"/>
      <w:r w:rsidR="005360FC" w:rsidRPr="00E54F8B">
        <w:rPr>
          <w:i/>
          <w:iCs/>
          <w:sz w:val="20"/>
          <w:szCs w:val="20"/>
        </w:rPr>
        <w:t xml:space="preserve"> </w:t>
      </w:r>
      <w:proofErr w:type="spellStart"/>
      <w:r w:rsidR="00C35846" w:rsidRPr="00E54F8B">
        <w:rPr>
          <w:i/>
          <w:iCs/>
          <w:sz w:val="20"/>
          <w:szCs w:val="20"/>
        </w:rPr>
        <w:t>of</w:t>
      </w:r>
      <w:proofErr w:type="spellEnd"/>
      <w:r w:rsidR="00C35846" w:rsidRPr="00E54F8B">
        <w:rPr>
          <w:i/>
          <w:iCs/>
          <w:sz w:val="20"/>
          <w:szCs w:val="20"/>
        </w:rPr>
        <w:t xml:space="preserve"> </w:t>
      </w:r>
      <w:proofErr w:type="spellStart"/>
      <w:r w:rsidR="0092542C" w:rsidRPr="00E54F8B">
        <w:rPr>
          <w:i/>
          <w:iCs/>
          <w:sz w:val="20"/>
          <w:szCs w:val="20"/>
        </w:rPr>
        <w:t>University</w:t>
      </w:r>
      <w:proofErr w:type="spellEnd"/>
      <w:r w:rsidR="00C35846" w:rsidRPr="00E54F8B">
        <w:rPr>
          <w:i/>
          <w:iCs/>
          <w:sz w:val="20"/>
          <w:szCs w:val="20"/>
        </w:rPr>
        <w:t xml:space="preserve"> </w:t>
      </w:r>
      <w:proofErr w:type="spellStart"/>
      <w:r w:rsidR="00C35846" w:rsidRPr="00E54F8B">
        <w:rPr>
          <w:i/>
          <w:iCs/>
          <w:sz w:val="20"/>
          <w:szCs w:val="20"/>
        </w:rPr>
        <w:t>or</w:t>
      </w:r>
      <w:proofErr w:type="spellEnd"/>
      <w:r w:rsidR="00C35846" w:rsidRPr="00E54F8B">
        <w:rPr>
          <w:i/>
          <w:iCs/>
          <w:sz w:val="20"/>
          <w:szCs w:val="20"/>
        </w:rPr>
        <w:t xml:space="preserve"> </w:t>
      </w:r>
      <w:proofErr w:type="spellStart"/>
      <w:r w:rsidR="00C35846" w:rsidRPr="00E54F8B">
        <w:rPr>
          <w:i/>
          <w:iCs/>
          <w:sz w:val="20"/>
          <w:szCs w:val="20"/>
        </w:rPr>
        <w:t>University</w:t>
      </w:r>
      <w:proofErr w:type="spellEnd"/>
      <w:r w:rsidR="00C35846" w:rsidRPr="00E54F8B">
        <w:rPr>
          <w:i/>
          <w:iCs/>
          <w:sz w:val="20"/>
          <w:szCs w:val="20"/>
        </w:rPr>
        <w:t xml:space="preserve"> </w:t>
      </w:r>
      <w:proofErr w:type="spellStart"/>
      <w:r w:rsidR="00C35846" w:rsidRPr="00E54F8B">
        <w:rPr>
          <w:i/>
          <w:iCs/>
          <w:sz w:val="20"/>
          <w:szCs w:val="20"/>
        </w:rPr>
        <w:t>College</w:t>
      </w:r>
      <w:proofErr w:type="spellEnd"/>
      <w:r w:rsidR="00EC6779" w:rsidRPr="00E54F8B">
        <w:rPr>
          <w:i/>
          <w:iCs/>
          <w:sz w:val="20"/>
          <w:szCs w:val="20"/>
        </w:rPr>
        <w:t xml:space="preserve">, </w:t>
      </w:r>
      <w:proofErr w:type="spellStart"/>
      <w:r w:rsidR="00145674" w:rsidRPr="00E54F8B">
        <w:rPr>
          <w:i/>
          <w:iCs/>
          <w:sz w:val="20"/>
          <w:szCs w:val="20"/>
        </w:rPr>
        <w:t>permanent</w:t>
      </w:r>
      <w:proofErr w:type="spellEnd"/>
      <w:r w:rsidR="00EC6779" w:rsidRPr="00E54F8B">
        <w:rPr>
          <w:i/>
          <w:iCs/>
          <w:sz w:val="20"/>
          <w:szCs w:val="20"/>
        </w:rPr>
        <w:t xml:space="preserve"> </w:t>
      </w:r>
      <w:proofErr w:type="spellStart"/>
      <w:r w:rsidR="00EC6779" w:rsidRPr="00E54F8B">
        <w:rPr>
          <w:i/>
          <w:iCs/>
          <w:sz w:val="20"/>
          <w:szCs w:val="20"/>
        </w:rPr>
        <w:t>collaborative</w:t>
      </w:r>
      <w:proofErr w:type="spellEnd"/>
      <w:r w:rsidR="00EC6779" w:rsidRPr="00E54F8B">
        <w:rPr>
          <w:i/>
          <w:iCs/>
          <w:sz w:val="20"/>
          <w:szCs w:val="20"/>
        </w:rPr>
        <w:t xml:space="preserve"> </w:t>
      </w:r>
      <w:proofErr w:type="spellStart"/>
      <w:r w:rsidR="00145674" w:rsidRPr="00E54F8B">
        <w:rPr>
          <w:i/>
          <w:iCs/>
          <w:sz w:val="20"/>
          <w:szCs w:val="20"/>
        </w:rPr>
        <w:t>academic</w:t>
      </w:r>
      <w:proofErr w:type="spellEnd"/>
      <w:r w:rsidR="00EC6779" w:rsidRPr="00E54F8B">
        <w:rPr>
          <w:i/>
          <w:iCs/>
          <w:sz w:val="20"/>
          <w:szCs w:val="20"/>
        </w:rPr>
        <w:t xml:space="preserve"> </w:t>
      </w:r>
      <w:proofErr w:type="spellStart"/>
      <w:r w:rsidR="00EC6779" w:rsidRPr="00E54F8B">
        <w:rPr>
          <w:i/>
          <w:iCs/>
          <w:sz w:val="20"/>
          <w:szCs w:val="20"/>
        </w:rPr>
        <w:t>staff</w:t>
      </w:r>
      <w:proofErr w:type="spellEnd"/>
      <w:r w:rsidR="00145674" w:rsidRPr="00E54F8B">
        <w:rPr>
          <w:i/>
          <w:iCs/>
          <w:sz w:val="20"/>
          <w:szCs w:val="20"/>
        </w:rPr>
        <w:t xml:space="preserve">, </w:t>
      </w:r>
      <w:proofErr w:type="spellStart"/>
      <w:r w:rsidR="00145674" w:rsidRPr="00E54F8B">
        <w:rPr>
          <w:i/>
          <w:iCs/>
          <w:sz w:val="20"/>
          <w:szCs w:val="20"/>
        </w:rPr>
        <w:t>permanent</w:t>
      </w:r>
      <w:proofErr w:type="spellEnd"/>
      <w:r w:rsidR="00EC6779" w:rsidRPr="00E54F8B">
        <w:rPr>
          <w:i/>
          <w:iCs/>
          <w:sz w:val="20"/>
          <w:szCs w:val="20"/>
        </w:rPr>
        <w:t xml:space="preserve"> </w:t>
      </w:r>
      <w:proofErr w:type="spellStart"/>
      <w:r w:rsidR="00EC6779" w:rsidRPr="00E54F8B">
        <w:rPr>
          <w:i/>
          <w:iCs/>
          <w:sz w:val="20"/>
          <w:szCs w:val="20"/>
        </w:rPr>
        <w:t>contract</w:t>
      </w:r>
      <w:proofErr w:type="spellEnd"/>
      <w:r w:rsidR="00EC6779" w:rsidRPr="00E54F8B">
        <w:rPr>
          <w:i/>
          <w:iCs/>
          <w:sz w:val="20"/>
          <w:szCs w:val="20"/>
        </w:rPr>
        <w:t xml:space="preserve"> </w:t>
      </w:r>
      <w:proofErr w:type="spellStart"/>
      <w:r w:rsidR="00EC6779" w:rsidRPr="00E54F8B">
        <w:rPr>
          <w:i/>
          <w:iCs/>
          <w:sz w:val="20"/>
          <w:szCs w:val="20"/>
        </w:rPr>
        <w:t>doctoral</w:t>
      </w:r>
      <w:proofErr w:type="spellEnd"/>
      <w:r w:rsidR="00EC6779" w:rsidRPr="00E54F8B">
        <w:rPr>
          <w:i/>
          <w:iCs/>
          <w:sz w:val="20"/>
          <w:szCs w:val="20"/>
        </w:rPr>
        <w:t xml:space="preserve"> </w:t>
      </w:r>
      <w:proofErr w:type="spellStart"/>
      <w:r w:rsidR="00145674" w:rsidRPr="00E54F8B">
        <w:rPr>
          <w:i/>
          <w:iCs/>
          <w:sz w:val="20"/>
          <w:szCs w:val="20"/>
        </w:rPr>
        <w:t>academic</w:t>
      </w:r>
      <w:proofErr w:type="spellEnd"/>
      <w:r w:rsidR="00145674" w:rsidRPr="00E54F8B">
        <w:rPr>
          <w:i/>
          <w:iCs/>
          <w:sz w:val="20"/>
          <w:szCs w:val="20"/>
        </w:rPr>
        <w:t xml:space="preserve"> </w:t>
      </w:r>
      <w:proofErr w:type="spellStart"/>
      <w:r w:rsidR="00EC6779" w:rsidRPr="00E54F8B">
        <w:rPr>
          <w:i/>
          <w:iCs/>
          <w:sz w:val="20"/>
          <w:szCs w:val="20"/>
        </w:rPr>
        <w:t>staff</w:t>
      </w:r>
      <w:proofErr w:type="spellEnd"/>
      <w:r w:rsidR="00C35846" w:rsidRPr="00E54F8B">
        <w:rPr>
          <w:i/>
          <w:iCs/>
          <w:sz w:val="20"/>
          <w:szCs w:val="20"/>
        </w:rPr>
        <w:t xml:space="preserve">, </w:t>
      </w:r>
      <w:proofErr w:type="spellStart"/>
      <w:r w:rsidR="00C35846" w:rsidRPr="00E54F8B">
        <w:rPr>
          <w:i/>
          <w:iCs/>
          <w:sz w:val="20"/>
          <w:szCs w:val="20"/>
        </w:rPr>
        <w:t>or</w:t>
      </w:r>
      <w:proofErr w:type="spellEnd"/>
      <w:r w:rsidR="00C35846" w:rsidRPr="00E54F8B">
        <w:rPr>
          <w:i/>
          <w:iCs/>
          <w:sz w:val="20"/>
          <w:szCs w:val="20"/>
        </w:rPr>
        <w:t xml:space="preserve"> </w:t>
      </w:r>
      <w:proofErr w:type="spellStart"/>
      <w:r w:rsidR="00EC6779" w:rsidRPr="00E54F8B">
        <w:rPr>
          <w:i/>
          <w:iCs/>
          <w:sz w:val="20"/>
          <w:szCs w:val="20"/>
        </w:rPr>
        <w:t>Assistant</w:t>
      </w:r>
      <w:proofErr w:type="spellEnd"/>
      <w:r w:rsidR="00EC6779" w:rsidRPr="00E54F8B">
        <w:rPr>
          <w:i/>
          <w:iCs/>
          <w:sz w:val="20"/>
          <w:szCs w:val="20"/>
        </w:rPr>
        <w:t xml:space="preserve"> </w:t>
      </w:r>
      <w:proofErr w:type="spellStart"/>
      <w:r w:rsidR="00EC6779" w:rsidRPr="00E54F8B">
        <w:rPr>
          <w:i/>
          <w:iCs/>
          <w:sz w:val="20"/>
          <w:szCs w:val="20"/>
        </w:rPr>
        <w:t>Professor</w:t>
      </w:r>
      <w:proofErr w:type="spellEnd"/>
      <w:r w:rsidR="00EC6779" w:rsidRPr="00E54F8B">
        <w:rPr>
          <w:i/>
          <w:iCs/>
          <w:sz w:val="20"/>
          <w:szCs w:val="20"/>
        </w:rPr>
        <w:t xml:space="preserve"> </w:t>
      </w:r>
      <w:proofErr w:type="spellStart"/>
      <w:r w:rsidR="00EC6779" w:rsidRPr="00E54F8B">
        <w:rPr>
          <w:i/>
          <w:iCs/>
          <w:sz w:val="20"/>
          <w:szCs w:val="20"/>
        </w:rPr>
        <w:t>Doctor</w:t>
      </w:r>
      <w:proofErr w:type="spellEnd"/>
      <w:r w:rsidR="00C35846" w:rsidRPr="00E54F8B">
        <w:t>):</w:t>
      </w:r>
    </w:p>
    <w:p w14:paraId="4C210FD1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4B34C4E6" w14:textId="1E250065" w:rsidR="00C35846" w:rsidRPr="00E54F8B" w:rsidRDefault="00997115" w:rsidP="001A7144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C35846" w:rsidRPr="00E54F8B">
        <w:t xml:space="preserve">To </w:t>
      </w:r>
      <w:proofErr w:type="spellStart"/>
      <w:r w:rsidR="00C35846" w:rsidRPr="00E54F8B">
        <w:t>have</w:t>
      </w:r>
      <w:proofErr w:type="spellEnd"/>
      <w:r w:rsidR="00C35846" w:rsidRPr="00E54F8B">
        <w:t xml:space="preserve"> been </w:t>
      </w:r>
      <w:proofErr w:type="spellStart"/>
      <w:r w:rsidR="00C35846" w:rsidRPr="00E54F8B">
        <w:t>recognised</w:t>
      </w:r>
      <w:proofErr w:type="spellEnd"/>
      <w:r w:rsidR="00C35846" w:rsidRPr="00E54F8B">
        <w:t xml:space="preserve"> for </w:t>
      </w:r>
      <w:proofErr w:type="spellStart"/>
      <w:r w:rsidR="00C35846" w:rsidRPr="00E54F8B">
        <w:t>at</w:t>
      </w:r>
      <w:proofErr w:type="spellEnd"/>
      <w:r w:rsidR="00C35846" w:rsidRPr="00E54F8B">
        <w:t xml:space="preserve"> </w:t>
      </w:r>
      <w:proofErr w:type="spellStart"/>
      <w:r w:rsidR="00C35846" w:rsidRPr="00E54F8B">
        <w:t>least</w:t>
      </w:r>
      <w:proofErr w:type="spellEnd"/>
      <w:r w:rsidR="00C35846" w:rsidRPr="00E54F8B">
        <w:t xml:space="preserve"> </w:t>
      </w:r>
      <w:proofErr w:type="spellStart"/>
      <w:r w:rsidR="00C35846" w:rsidRPr="00E54F8B">
        <w:t>one</w:t>
      </w:r>
      <w:proofErr w:type="spellEnd"/>
      <w:r w:rsidR="00C35846" w:rsidRPr="00E54F8B">
        <w:t xml:space="preserve"> sexenio </w:t>
      </w:r>
      <w:proofErr w:type="spellStart"/>
      <w:r w:rsidR="00C35846" w:rsidRPr="00E54F8B">
        <w:t>of</w:t>
      </w:r>
      <w:proofErr w:type="spellEnd"/>
      <w:r w:rsidR="00C35846" w:rsidRPr="00E54F8B">
        <w:t xml:space="preserve"> </w:t>
      </w:r>
      <w:proofErr w:type="spellStart"/>
      <w:r w:rsidR="00C35846" w:rsidRPr="00E54F8B">
        <w:t>research</w:t>
      </w:r>
      <w:proofErr w:type="spellEnd"/>
      <w:r w:rsidR="00C35846" w:rsidRPr="00E54F8B">
        <w:t xml:space="preserve"> </w:t>
      </w:r>
      <w:proofErr w:type="spellStart"/>
      <w:r w:rsidR="00C35846" w:rsidRPr="00E54F8B">
        <w:t>activity</w:t>
      </w:r>
      <w:proofErr w:type="spellEnd"/>
      <w:r w:rsidR="00C35846" w:rsidRPr="00E54F8B">
        <w:t xml:space="preserve">. </w:t>
      </w:r>
    </w:p>
    <w:p w14:paraId="0A48DE37" w14:textId="77777777" w:rsidR="001A7144" w:rsidRPr="00E54F8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4C0488DF" w14:textId="6A6AEC62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 xml:space="preserve">No. </w:t>
      </w:r>
      <w:proofErr w:type="spellStart"/>
      <w:r w:rsidRPr="00E54F8B">
        <w:rPr>
          <w:b/>
          <w:bCs/>
        </w:rPr>
        <w:t>of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sexennia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recognised</w:t>
      </w:r>
      <w:proofErr w:type="spellEnd"/>
      <w:r w:rsidRPr="00E54F8B">
        <w:rPr>
          <w:b/>
          <w:bCs/>
        </w:rPr>
        <w:t xml:space="preserve">: </w:t>
      </w:r>
      <w:sdt>
        <w:sdt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E54F8B">
            <w:rPr>
              <w:rStyle w:val="Textodelmarcadordeposicin"/>
            </w:rPr>
            <w:t>Click or tap here to write text.</w:t>
          </w:r>
        </w:sdtContent>
      </w:sdt>
    </w:p>
    <w:p w14:paraId="33B98906" w14:textId="22FB4F7C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proofErr w:type="spellStart"/>
      <w:r w:rsidRPr="00E54F8B">
        <w:rPr>
          <w:b/>
          <w:bCs/>
        </w:rPr>
        <w:t>Year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of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award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of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the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last</w:t>
      </w:r>
      <w:proofErr w:type="spellEnd"/>
      <w:r w:rsidRPr="00E54F8B">
        <w:rPr>
          <w:b/>
          <w:bCs/>
        </w:rPr>
        <w:t xml:space="preserve"> sexenio: </w:t>
      </w:r>
      <w:sdt>
        <w:sdt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E54F8B">
            <w:rPr>
              <w:rStyle w:val="Textodelmarcadordeposicin"/>
            </w:rPr>
            <w:t>Click or tap here to write text.</w:t>
          </w:r>
        </w:sdtContent>
      </w:sdt>
    </w:p>
    <w:p w14:paraId="6CBA2EE3" w14:textId="77777777" w:rsidR="00C35846" w:rsidRPr="00E54F8B" w:rsidRDefault="00C35846" w:rsidP="001A7144">
      <w:pPr>
        <w:spacing w:after="0" w:line="240" w:lineRule="auto"/>
        <w:contextualSpacing/>
        <w:jc w:val="both"/>
      </w:pPr>
    </w:p>
    <w:p w14:paraId="1BB58340" w14:textId="26D67CF2" w:rsidR="00C35846" w:rsidRPr="00E54F8B" w:rsidRDefault="00C35846" w:rsidP="001A7144">
      <w:pPr>
        <w:spacing w:after="0" w:line="240" w:lineRule="auto"/>
        <w:contextualSpacing/>
        <w:jc w:val="both"/>
        <w:rPr>
          <w:b/>
          <w:bCs/>
        </w:rPr>
      </w:pPr>
      <w:r w:rsidRPr="00E54F8B">
        <w:rPr>
          <w:b/>
          <w:bCs/>
        </w:rPr>
        <w:t xml:space="preserve">B) </w:t>
      </w:r>
      <w:r w:rsidR="00BD6A7F">
        <w:rPr>
          <w:b/>
          <w:bCs/>
        </w:rPr>
        <w:t xml:space="preserve">A </w:t>
      </w:r>
      <w:proofErr w:type="spellStart"/>
      <w:r w:rsidR="00BD6A7F">
        <w:rPr>
          <w:b/>
          <w:bCs/>
        </w:rPr>
        <w:t>member</w:t>
      </w:r>
      <w:proofErr w:type="spellEnd"/>
      <w:r w:rsidR="00BD6A7F">
        <w:rPr>
          <w:b/>
          <w:bCs/>
        </w:rPr>
        <w:t xml:space="preserve"> </w:t>
      </w:r>
      <w:proofErr w:type="spellStart"/>
      <w:r w:rsidR="00BD6A7F">
        <w:rPr>
          <w:b/>
          <w:bCs/>
        </w:rPr>
        <w:t>of</w:t>
      </w:r>
      <w:proofErr w:type="spellEnd"/>
      <w:r w:rsidR="00BD6A7F">
        <w:rPr>
          <w:b/>
          <w:bCs/>
        </w:rPr>
        <w:t xml:space="preserve"> </w:t>
      </w:r>
      <w:proofErr w:type="spellStart"/>
      <w:r w:rsidR="00BD6A7F">
        <w:rPr>
          <w:b/>
          <w:bCs/>
        </w:rPr>
        <w:t>staff</w:t>
      </w:r>
      <w:proofErr w:type="spellEnd"/>
      <w:r w:rsidR="00BD6A7F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in</w:t>
      </w:r>
      <w:proofErr w:type="spellEnd"/>
      <w:r w:rsidRPr="00E54F8B">
        <w:rPr>
          <w:b/>
          <w:bCs/>
        </w:rPr>
        <w:t xml:space="preserve"> a </w:t>
      </w:r>
      <w:proofErr w:type="spellStart"/>
      <w:r w:rsidRPr="00E54F8B">
        <w:rPr>
          <w:b/>
          <w:bCs/>
        </w:rPr>
        <w:t>category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that</w:t>
      </w:r>
      <w:proofErr w:type="spellEnd"/>
      <w:r w:rsidRPr="00E54F8B">
        <w:rPr>
          <w:b/>
          <w:bCs/>
        </w:rPr>
        <w:t xml:space="preserve"> does </w:t>
      </w:r>
      <w:proofErr w:type="spellStart"/>
      <w:r w:rsidRPr="00E54F8B">
        <w:rPr>
          <w:b/>
          <w:bCs/>
        </w:rPr>
        <w:t>not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permit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the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assessment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of</w:t>
      </w:r>
      <w:proofErr w:type="spellEnd"/>
      <w:r w:rsidRPr="00E54F8B">
        <w:rPr>
          <w:b/>
          <w:bCs/>
        </w:rPr>
        <w:t xml:space="preserve"> sexenios </w:t>
      </w:r>
      <w:proofErr w:type="spellStart"/>
      <w:r w:rsidRPr="00E54F8B">
        <w:rPr>
          <w:b/>
          <w:bCs/>
        </w:rPr>
        <w:t>or</w:t>
      </w:r>
      <w:proofErr w:type="spellEnd"/>
      <w:r w:rsidRPr="00E54F8B">
        <w:rPr>
          <w:b/>
          <w:bCs/>
        </w:rPr>
        <w:t xml:space="preserve"> a </w:t>
      </w:r>
      <w:proofErr w:type="spellStart"/>
      <w:r w:rsidRPr="00E54F8B">
        <w:rPr>
          <w:b/>
          <w:bCs/>
        </w:rPr>
        <w:t>professional</w:t>
      </w:r>
      <w:proofErr w:type="spellEnd"/>
      <w:r w:rsidRPr="00E54F8B">
        <w:rPr>
          <w:b/>
          <w:bCs/>
        </w:rPr>
        <w:t xml:space="preserve"> </w:t>
      </w:r>
      <w:proofErr w:type="spellStart"/>
      <w:r w:rsidR="0092542C" w:rsidRPr="00E54F8B">
        <w:rPr>
          <w:b/>
          <w:bCs/>
        </w:rPr>
        <w:t>with</w:t>
      </w:r>
      <w:proofErr w:type="spellEnd"/>
      <w:r w:rsidR="0092542C" w:rsidRPr="00E54F8B">
        <w:rPr>
          <w:b/>
          <w:bCs/>
        </w:rPr>
        <w:t xml:space="preserve"> no </w:t>
      </w:r>
      <w:proofErr w:type="spellStart"/>
      <w:r w:rsidRPr="00E54F8B">
        <w:rPr>
          <w:b/>
          <w:bCs/>
        </w:rPr>
        <w:t>employment</w:t>
      </w:r>
      <w:proofErr w:type="spellEnd"/>
      <w:r w:rsidRPr="00E54F8B">
        <w:rPr>
          <w:b/>
          <w:bCs/>
        </w:rPr>
        <w:t xml:space="preserve"> </w:t>
      </w:r>
      <w:proofErr w:type="spellStart"/>
      <w:r w:rsidRPr="00E54F8B">
        <w:rPr>
          <w:b/>
          <w:bCs/>
        </w:rPr>
        <w:t>link</w:t>
      </w:r>
      <w:proofErr w:type="spellEnd"/>
      <w:r w:rsidRPr="00E54F8B">
        <w:rPr>
          <w:b/>
          <w:bCs/>
        </w:rPr>
        <w:t xml:space="preserve"> to </w:t>
      </w:r>
      <w:proofErr w:type="spellStart"/>
      <w:r w:rsidRPr="00E54F8B">
        <w:rPr>
          <w:b/>
          <w:bCs/>
        </w:rPr>
        <w:t>the</w:t>
      </w:r>
      <w:proofErr w:type="spellEnd"/>
      <w:r w:rsidRPr="00E54F8B">
        <w:rPr>
          <w:b/>
          <w:bCs/>
        </w:rPr>
        <w:t xml:space="preserve"> UDC:</w:t>
      </w:r>
    </w:p>
    <w:p w14:paraId="1070C019" w14:textId="77777777" w:rsidR="001A7144" w:rsidRPr="00E54F8B" w:rsidRDefault="001A7144" w:rsidP="001A7144">
      <w:pPr>
        <w:spacing w:after="0" w:line="240" w:lineRule="auto"/>
        <w:contextualSpacing/>
        <w:jc w:val="both"/>
        <w:rPr>
          <w:b/>
          <w:bCs/>
        </w:rPr>
      </w:pPr>
    </w:p>
    <w:p w14:paraId="08980C03" w14:textId="6A3E6878" w:rsidR="005A4A10" w:rsidRPr="00E54F8B" w:rsidRDefault="00997115" w:rsidP="001A7144">
      <w:pPr>
        <w:spacing w:after="0" w:line="240" w:lineRule="auto"/>
        <w:contextualSpacing/>
        <w:jc w:val="both"/>
      </w:pPr>
      <w:sdt>
        <w:sdt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5A4A10" w:rsidRPr="00E54F8B">
        <w:t xml:space="preserve">Be </w:t>
      </w:r>
      <w:proofErr w:type="spellStart"/>
      <w:r w:rsidR="005A4A10" w:rsidRPr="00E54F8B">
        <w:t>the</w:t>
      </w:r>
      <w:proofErr w:type="spellEnd"/>
      <w:r w:rsidR="005A4A10" w:rsidRPr="00E54F8B">
        <w:t xml:space="preserve"> </w:t>
      </w:r>
      <w:proofErr w:type="spellStart"/>
      <w:r w:rsidR="005A4A10" w:rsidRPr="00E54F8B">
        <w:t>author</w:t>
      </w:r>
      <w:proofErr w:type="spellEnd"/>
      <w:r w:rsidR="005A4A10" w:rsidRPr="00E54F8B">
        <w:t xml:space="preserve"> </w:t>
      </w:r>
      <w:proofErr w:type="spellStart"/>
      <w:r w:rsidR="005A4A10" w:rsidRPr="00E54F8B">
        <w:t>or</w:t>
      </w:r>
      <w:proofErr w:type="spellEnd"/>
      <w:r w:rsidR="005A4A10" w:rsidRPr="00E54F8B">
        <w:t xml:space="preserve"> co-</w:t>
      </w:r>
      <w:proofErr w:type="spellStart"/>
      <w:r w:rsidR="005A4A10" w:rsidRPr="00E54F8B">
        <w:t>author</w:t>
      </w:r>
      <w:proofErr w:type="spellEnd"/>
      <w:r w:rsidR="005A4A10" w:rsidRPr="00E54F8B">
        <w:t xml:space="preserve"> </w:t>
      </w:r>
      <w:proofErr w:type="spellStart"/>
      <w:r w:rsidR="005A4A10" w:rsidRPr="00E54F8B">
        <w:t>of</w:t>
      </w:r>
      <w:proofErr w:type="spellEnd"/>
      <w:r w:rsidR="005A4A10" w:rsidRPr="00E54F8B">
        <w:t xml:space="preserve"> </w:t>
      </w:r>
      <w:proofErr w:type="spellStart"/>
      <w:r w:rsidR="005A4A10" w:rsidRPr="00E54F8B">
        <w:t>at</w:t>
      </w:r>
      <w:proofErr w:type="spellEnd"/>
      <w:r w:rsidR="005A4A10" w:rsidRPr="00E54F8B">
        <w:t xml:space="preserve"> </w:t>
      </w:r>
      <w:proofErr w:type="spellStart"/>
      <w:r w:rsidR="005A4A10" w:rsidRPr="00E54F8B">
        <w:t>least</w:t>
      </w:r>
      <w:proofErr w:type="spellEnd"/>
      <w:r w:rsidR="005A4A10" w:rsidRPr="00E54F8B">
        <w:t xml:space="preserve"> </w:t>
      </w:r>
      <w:proofErr w:type="spellStart"/>
      <w:r w:rsidR="005A4A10" w:rsidRPr="00E54F8B">
        <w:rPr>
          <w:b/>
          <w:bCs/>
        </w:rPr>
        <w:t>five</w:t>
      </w:r>
      <w:proofErr w:type="spellEnd"/>
      <w:r w:rsidR="005A4A10" w:rsidRPr="00E54F8B">
        <w:rPr>
          <w:b/>
          <w:bCs/>
        </w:rPr>
        <w:t xml:space="preserve"> </w:t>
      </w:r>
      <w:proofErr w:type="spellStart"/>
      <w:r w:rsidR="005A4A10" w:rsidRPr="00E54F8B">
        <w:rPr>
          <w:b/>
          <w:bCs/>
        </w:rPr>
        <w:t>publications</w:t>
      </w:r>
      <w:proofErr w:type="spellEnd"/>
      <w:r w:rsidR="005A4A10" w:rsidRPr="00E54F8B">
        <w:rPr>
          <w:b/>
          <w:bCs/>
        </w:rPr>
        <w:t xml:space="preserve"> </w:t>
      </w:r>
      <w:proofErr w:type="spellStart"/>
      <w:r w:rsidR="005A4A10" w:rsidRPr="00E54F8B">
        <w:t>included</w:t>
      </w:r>
      <w:proofErr w:type="spellEnd"/>
      <w:r w:rsidR="005A4A10" w:rsidRPr="00E54F8B">
        <w:t xml:space="preserve"> </w:t>
      </w:r>
      <w:proofErr w:type="spellStart"/>
      <w:r w:rsidR="005A4A10" w:rsidRPr="00E54F8B">
        <w:t>in</w:t>
      </w:r>
      <w:proofErr w:type="spellEnd"/>
      <w:r w:rsidR="005A4A10" w:rsidRPr="00E54F8B">
        <w:t xml:space="preserve"> </w:t>
      </w:r>
      <w:proofErr w:type="spellStart"/>
      <w:r w:rsidR="005A4A10" w:rsidRPr="00E54F8B">
        <w:rPr>
          <w:b/>
          <w:bCs/>
        </w:rPr>
        <w:t>the</w:t>
      </w:r>
      <w:proofErr w:type="spellEnd"/>
      <w:r w:rsidR="005A4A10" w:rsidRPr="00E54F8B">
        <w:rPr>
          <w:b/>
          <w:bCs/>
        </w:rPr>
        <w:t xml:space="preserve"> </w:t>
      </w:r>
      <w:proofErr w:type="spellStart"/>
      <w:r w:rsidR="005A4A10" w:rsidRPr="00E54F8B">
        <w:rPr>
          <w:b/>
          <w:bCs/>
        </w:rPr>
        <w:t>Journal</w:t>
      </w:r>
      <w:proofErr w:type="spellEnd"/>
      <w:r w:rsidR="005A4A10" w:rsidRPr="00E54F8B">
        <w:rPr>
          <w:b/>
          <w:bCs/>
        </w:rPr>
        <w:t xml:space="preserve"> </w:t>
      </w:r>
      <w:proofErr w:type="spellStart"/>
      <w:r w:rsidR="005A4A10" w:rsidRPr="00E54F8B">
        <w:rPr>
          <w:b/>
          <w:bCs/>
        </w:rPr>
        <w:t>Citation</w:t>
      </w:r>
      <w:proofErr w:type="spellEnd"/>
      <w:r w:rsidR="005A4A10" w:rsidRPr="00E54F8B">
        <w:rPr>
          <w:b/>
          <w:bCs/>
        </w:rPr>
        <w:t xml:space="preserve"> </w:t>
      </w:r>
      <w:proofErr w:type="spellStart"/>
      <w:r w:rsidR="005A4A10" w:rsidRPr="00E54F8B">
        <w:rPr>
          <w:b/>
          <w:bCs/>
        </w:rPr>
        <w:t>Reports</w:t>
      </w:r>
      <w:proofErr w:type="spellEnd"/>
      <w:r w:rsidR="005A4A10" w:rsidRPr="00E54F8B">
        <w:rPr>
          <w:b/>
          <w:bCs/>
        </w:rPr>
        <w:t xml:space="preserve"> </w:t>
      </w:r>
      <w:r w:rsidR="005A4A10" w:rsidRPr="00E54F8B">
        <w:t xml:space="preserve">(JCR) </w:t>
      </w:r>
      <w:proofErr w:type="spellStart"/>
      <w:r w:rsidR="005A4A10" w:rsidRPr="00E54F8B">
        <w:t>that</w:t>
      </w:r>
      <w:proofErr w:type="spellEnd"/>
      <w:r w:rsidR="005A4A10" w:rsidRPr="00E54F8B">
        <w:t xml:space="preserve"> </w:t>
      </w:r>
      <w:proofErr w:type="spellStart"/>
      <w:r w:rsidR="005A4A10" w:rsidRPr="00E54F8B">
        <w:t>demonstrate</w:t>
      </w:r>
      <w:proofErr w:type="spellEnd"/>
      <w:r w:rsidR="005A4A10" w:rsidRPr="00E54F8B">
        <w:t xml:space="preserve"> </w:t>
      </w:r>
      <w:proofErr w:type="spellStart"/>
      <w:r w:rsidR="005A4A10" w:rsidRPr="00E54F8B">
        <w:t>research</w:t>
      </w:r>
      <w:proofErr w:type="spellEnd"/>
      <w:r w:rsidR="005A4A10" w:rsidRPr="00E54F8B">
        <w:t xml:space="preserve"> </w:t>
      </w:r>
      <w:proofErr w:type="spellStart"/>
      <w:r w:rsidR="005A4A10" w:rsidRPr="00E54F8B">
        <w:t>experience</w:t>
      </w:r>
      <w:proofErr w:type="spellEnd"/>
      <w:r w:rsidR="005A4A10" w:rsidRPr="00E54F8B">
        <w:t xml:space="preserve"> </w:t>
      </w:r>
      <w:proofErr w:type="spellStart"/>
      <w:r w:rsidR="005A4A10" w:rsidRPr="00E54F8B">
        <w:t>equivalent</w:t>
      </w:r>
      <w:proofErr w:type="spellEnd"/>
      <w:r w:rsidR="005A4A10" w:rsidRPr="00E54F8B">
        <w:t xml:space="preserve"> to a sexenio de investigación, </w:t>
      </w:r>
      <w:proofErr w:type="spellStart"/>
      <w:r w:rsidR="001A7144" w:rsidRPr="00E54F8B">
        <w:t>according</w:t>
      </w:r>
      <w:proofErr w:type="spellEnd"/>
      <w:r w:rsidR="001A7144" w:rsidRPr="00E54F8B">
        <w:t xml:space="preserve"> to </w:t>
      </w:r>
      <w:proofErr w:type="spellStart"/>
      <w:r w:rsidR="005A4A10" w:rsidRPr="00E54F8B">
        <w:t>one</w:t>
      </w:r>
      <w:proofErr w:type="spellEnd"/>
      <w:r w:rsidR="005A4A10" w:rsidRPr="00E54F8B">
        <w:t xml:space="preserve"> </w:t>
      </w:r>
      <w:proofErr w:type="spellStart"/>
      <w:r w:rsidR="005A4A10" w:rsidRPr="00E54F8B">
        <w:t>of</w:t>
      </w:r>
      <w:proofErr w:type="spellEnd"/>
      <w:r w:rsidR="005A4A10" w:rsidRPr="00E54F8B">
        <w:t xml:space="preserve"> </w:t>
      </w:r>
      <w:proofErr w:type="spellStart"/>
      <w:r w:rsidR="005A4A10" w:rsidRPr="00E54F8B">
        <w:t>the</w:t>
      </w:r>
      <w:proofErr w:type="spellEnd"/>
      <w:r w:rsidR="005A4A10" w:rsidRPr="00E54F8B">
        <w:t xml:space="preserve"> </w:t>
      </w:r>
      <w:proofErr w:type="spellStart"/>
      <w:r w:rsidR="005A4A10" w:rsidRPr="00E54F8B">
        <w:t>following</w:t>
      </w:r>
      <w:proofErr w:type="spellEnd"/>
      <w:r w:rsidR="005A4A10" w:rsidRPr="00E54F8B">
        <w:t xml:space="preserve"> </w:t>
      </w:r>
      <w:proofErr w:type="spellStart"/>
      <w:r w:rsidR="001A7144" w:rsidRPr="00E54F8B">
        <w:t>situations</w:t>
      </w:r>
      <w:proofErr w:type="spellEnd"/>
      <w:r w:rsidR="002F1B59" w:rsidRPr="00E54F8B">
        <w:t>:</w:t>
      </w:r>
    </w:p>
    <w:p w14:paraId="4A0EA9F0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596B03D2" w14:textId="6FA04828" w:rsidR="005A4A10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 xml:space="preserve">i) </w:t>
      </w:r>
      <w:r w:rsidR="00BD6A7F">
        <w:rPr>
          <w:b/>
          <w:bCs/>
          <w:sz w:val="20"/>
          <w:szCs w:val="20"/>
        </w:rPr>
        <w:t xml:space="preserve"> </w:t>
      </w:r>
      <w:r w:rsidR="00BD6A7F">
        <w:rPr>
          <w:b/>
          <w:bCs/>
          <w:sz w:val="20"/>
          <w:szCs w:val="20"/>
        </w:rPr>
        <w:tab/>
      </w:r>
      <w:proofErr w:type="spellStart"/>
      <w:r w:rsidR="00BD6A7F">
        <w:rPr>
          <w:sz w:val="20"/>
          <w:szCs w:val="20"/>
        </w:rPr>
        <w:t>Two</w:t>
      </w:r>
      <w:proofErr w:type="spellEnd"/>
      <w:r w:rsidR="00BD6A7F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publications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in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journals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in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the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92542C" w:rsidRPr="00E54F8B">
        <w:rPr>
          <w:sz w:val="20"/>
          <w:szCs w:val="20"/>
        </w:rPr>
        <w:t>first</w:t>
      </w:r>
      <w:proofErr w:type="spellEnd"/>
      <w:r w:rsidR="0092542C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quartile</w:t>
      </w:r>
      <w:proofErr w:type="spellEnd"/>
      <w:r w:rsidR="005A4A10" w:rsidRPr="00E54F8B">
        <w:rPr>
          <w:sz w:val="20"/>
          <w:szCs w:val="20"/>
        </w:rPr>
        <w:t xml:space="preserve"> </w:t>
      </w:r>
      <w:r w:rsidR="00BD6A7F">
        <w:rPr>
          <w:sz w:val="20"/>
          <w:szCs w:val="20"/>
        </w:rPr>
        <w:t>(</w:t>
      </w:r>
      <w:r w:rsidR="00BD6A7F" w:rsidRPr="00E54F8B">
        <w:rPr>
          <w:b/>
          <w:bCs/>
          <w:sz w:val="20"/>
          <w:szCs w:val="20"/>
        </w:rPr>
        <w:t>Q1</w:t>
      </w:r>
      <w:r w:rsidR="00BD6A7F">
        <w:rPr>
          <w:sz w:val="20"/>
          <w:szCs w:val="20"/>
        </w:rPr>
        <w:t xml:space="preserve">), </w:t>
      </w:r>
      <w:proofErr w:type="spellStart"/>
      <w:r w:rsidR="005A4A10" w:rsidRPr="00E54F8B">
        <w:rPr>
          <w:sz w:val="20"/>
          <w:szCs w:val="20"/>
        </w:rPr>
        <w:t>together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with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BD6A7F">
        <w:rPr>
          <w:sz w:val="20"/>
          <w:szCs w:val="20"/>
        </w:rPr>
        <w:t>three</w:t>
      </w:r>
      <w:proofErr w:type="spellEnd"/>
      <w:r w:rsidR="00BD6A7F">
        <w:rPr>
          <w:sz w:val="20"/>
          <w:szCs w:val="20"/>
        </w:rPr>
        <w:t xml:space="preserve"> </w:t>
      </w:r>
      <w:proofErr w:type="spellStart"/>
      <w:r w:rsidR="00BD6A7F">
        <w:rPr>
          <w:sz w:val="20"/>
          <w:szCs w:val="20"/>
        </w:rPr>
        <w:t>publications</w:t>
      </w:r>
      <w:proofErr w:type="spellEnd"/>
      <w:r w:rsidR="00BD6A7F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in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the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second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quartile</w:t>
      </w:r>
      <w:proofErr w:type="spellEnd"/>
      <w:r w:rsidR="005A4A10" w:rsidRPr="00E54F8B">
        <w:rPr>
          <w:sz w:val="20"/>
          <w:szCs w:val="20"/>
        </w:rPr>
        <w:t xml:space="preserve"> </w:t>
      </w:r>
      <w:r w:rsidR="00BD6A7F">
        <w:rPr>
          <w:sz w:val="20"/>
          <w:szCs w:val="20"/>
        </w:rPr>
        <w:t>(</w:t>
      </w:r>
      <w:r w:rsidR="00BD6A7F" w:rsidRPr="00E54F8B">
        <w:rPr>
          <w:b/>
          <w:bCs/>
          <w:sz w:val="20"/>
          <w:szCs w:val="20"/>
        </w:rPr>
        <w:t>Q2</w:t>
      </w:r>
      <w:r w:rsidR="00BD6A7F"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 xml:space="preserve">. </w:t>
      </w:r>
    </w:p>
    <w:p w14:paraId="691E72DA" w14:textId="3690E4A4" w:rsidR="006D4788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proofErr w:type="spellStart"/>
      <w:r w:rsidRPr="00E54F8B">
        <w:rPr>
          <w:sz w:val="20"/>
          <w:szCs w:val="20"/>
        </w:rPr>
        <w:t>ii</w:t>
      </w:r>
      <w:proofErr w:type="spellEnd"/>
      <w:r w:rsidRPr="00E54F8B">
        <w:rPr>
          <w:sz w:val="20"/>
          <w:szCs w:val="20"/>
        </w:rPr>
        <w:t>)</w:t>
      </w:r>
      <w:r w:rsidR="00BD6A7F">
        <w:rPr>
          <w:b/>
          <w:bCs/>
          <w:sz w:val="20"/>
          <w:szCs w:val="20"/>
        </w:rPr>
        <w:tab/>
      </w:r>
      <w:proofErr w:type="spellStart"/>
      <w:r w:rsidR="00BD6A7F">
        <w:rPr>
          <w:sz w:val="20"/>
          <w:szCs w:val="20"/>
        </w:rPr>
        <w:t>Three</w:t>
      </w:r>
      <w:proofErr w:type="spellEnd"/>
      <w:r w:rsidR="00BD6A7F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publications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in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BD6A7F">
        <w:rPr>
          <w:sz w:val="20"/>
          <w:szCs w:val="20"/>
        </w:rPr>
        <w:t>first-quartile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journals</w:t>
      </w:r>
      <w:proofErr w:type="spellEnd"/>
      <w:r w:rsidR="005A4A10" w:rsidRPr="00E54F8B">
        <w:rPr>
          <w:sz w:val="20"/>
          <w:szCs w:val="20"/>
        </w:rPr>
        <w:t xml:space="preserve"> </w:t>
      </w:r>
      <w:r w:rsidR="00BD6A7F">
        <w:rPr>
          <w:sz w:val="20"/>
          <w:szCs w:val="20"/>
        </w:rPr>
        <w:t>(</w:t>
      </w:r>
      <w:r w:rsidR="00BD6A7F" w:rsidRPr="00E54F8B">
        <w:rPr>
          <w:b/>
          <w:bCs/>
          <w:sz w:val="20"/>
          <w:szCs w:val="20"/>
        </w:rPr>
        <w:t>3 Q1</w:t>
      </w:r>
      <w:r w:rsidR="00BD6A7F">
        <w:rPr>
          <w:sz w:val="20"/>
          <w:szCs w:val="20"/>
        </w:rPr>
        <w:t xml:space="preserve">), </w:t>
      </w:r>
      <w:proofErr w:type="spellStart"/>
      <w:r w:rsidR="00BD6A7F">
        <w:rPr>
          <w:sz w:val="20"/>
          <w:szCs w:val="20"/>
        </w:rPr>
        <w:t>together</w:t>
      </w:r>
      <w:proofErr w:type="spellEnd"/>
      <w:r w:rsidR="00BD6A7F">
        <w:rPr>
          <w:sz w:val="20"/>
          <w:szCs w:val="20"/>
        </w:rPr>
        <w:t xml:space="preserve"> </w:t>
      </w:r>
      <w:proofErr w:type="spellStart"/>
      <w:r w:rsidR="00BD6A7F">
        <w:rPr>
          <w:sz w:val="20"/>
          <w:szCs w:val="20"/>
        </w:rPr>
        <w:t>with</w:t>
      </w:r>
      <w:proofErr w:type="spellEnd"/>
      <w:r w:rsidR="00BD6A7F">
        <w:rPr>
          <w:sz w:val="20"/>
          <w:szCs w:val="20"/>
        </w:rPr>
        <w:t xml:space="preserve"> </w:t>
      </w:r>
      <w:proofErr w:type="spellStart"/>
      <w:r w:rsidR="00BD6A7F">
        <w:rPr>
          <w:sz w:val="20"/>
          <w:szCs w:val="20"/>
        </w:rPr>
        <w:t>one</w:t>
      </w:r>
      <w:proofErr w:type="spellEnd"/>
      <w:r w:rsidR="00BD6A7F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publication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in</w:t>
      </w:r>
      <w:proofErr w:type="spellEnd"/>
      <w:r w:rsidR="005A4A10" w:rsidRPr="00E54F8B">
        <w:rPr>
          <w:sz w:val="20"/>
          <w:szCs w:val="20"/>
        </w:rPr>
        <w:t xml:space="preserve"> a </w:t>
      </w:r>
      <w:proofErr w:type="spellStart"/>
      <w:r w:rsidR="005A4A10" w:rsidRPr="00E54F8B">
        <w:rPr>
          <w:sz w:val="20"/>
          <w:szCs w:val="20"/>
        </w:rPr>
        <w:t>second-quartile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journal</w:t>
      </w:r>
      <w:proofErr w:type="spellEnd"/>
      <w:r w:rsidR="005A4A10" w:rsidRPr="00E54F8B">
        <w:rPr>
          <w:sz w:val="20"/>
          <w:szCs w:val="20"/>
        </w:rPr>
        <w:t xml:space="preserve"> </w:t>
      </w:r>
      <w:r w:rsidR="00BD6A7F">
        <w:rPr>
          <w:sz w:val="20"/>
          <w:szCs w:val="20"/>
        </w:rPr>
        <w:t>(</w:t>
      </w:r>
      <w:r w:rsidR="00BD6A7F" w:rsidRPr="00E54F8B">
        <w:rPr>
          <w:b/>
          <w:bCs/>
          <w:sz w:val="20"/>
          <w:szCs w:val="20"/>
        </w:rPr>
        <w:t>1 Q2</w:t>
      </w:r>
      <w:r w:rsidR="00BD6A7F">
        <w:rPr>
          <w:sz w:val="20"/>
          <w:szCs w:val="20"/>
        </w:rPr>
        <w:t xml:space="preserve">) </w:t>
      </w:r>
      <w:proofErr w:type="spellStart"/>
      <w:r w:rsidR="005A4A10" w:rsidRPr="00E54F8B">
        <w:rPr>
          <w:sz w:val="20"/>
          <w:szCs w:val="20"/>
        </w:rPr>
        <w:t>and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another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in</w:t>
      </w:r>
      <w:proofErr w:type="spellEnd"/>
      <w:r w:rsidR="005A4A10" w:rsidRPr="00E54F8B">
        <w:rPr>
          <w:sz w:val="20"/>
          <w:szCs w:val="20"/>
        </w:rPr>
        <w:t xml:space="preserve"> a </w:t>
      </w:r>
      <w:proofErr w:type="spellStart"/>
      <w:r w:rsidR="005A4A10" w:rsidRPr="00E54F8B">
        <w:rPr>
          <w:sz w:val="20"/>
          <w:szCs w:val="20"/>
        </w:rPr>
        <w:t>third-quartile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BD6A7F">
        <w:rPr>
          <w:sz w:val="20"/>
          <w:szCs w:val="20"/>
        </w:rPr>
        <w:t>journal</w:t>
      </w:r>
      <w:proofErr w:type="spellEnd"/>
      <w:r w:rsidR="00BD6A7F">
        <w:rPr>
          <w:sz w:val="20"/>
          <w:szCs w:val="20"/>
        </w:rPr>
        <w:t xml:space="preserve"> (</w:t>
      </w:r>
      <w:r w:rsidR="00BD6A7F">
        <w:rPr>
          <w:b/>
          <w:bCs/>
          <w:sz w:val="20"/>
          <w:szCs w:val="20"/>
        </w:rPr>
        <w:t xml:space="preserve">1 </w:t>
      </w:r>
      <w:r w:rsidR="00BD6A7F" w:rsidRPr="00E54F8B">
        <w:rPr>
          <w:b/>
          <w:bCs/>
          <w:sz w:val="20"/>
          <w:szCs w:val="20"/>
        </w:rPr>
        <w:t>Q3</w:t>
      </w:r>
      <w:r w:rsidR="00BD6A7F">
        <w:rPr>
          <w:sz w:val="20"/>
          <w:szCs w:val="20"/>
        </w:rPr>
        <w:t>)</w:t>
      </w:r>
    </w:p>
    <w:p w14:paraId="1F92C4F8" w14:textId="6659BA93" w:rsidR="005A4A10" w:rsidRPr="00E54F8B" w:rsidRDefault="00BD6A7F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iii</w:t>
      </w:r>
      <w:proofErr w:type="spellEnd"/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Four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publications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in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first-quartile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journals</w:t>
      </w:r>
      <w:proofErr w:type="spellEnd"/>
      <w:r w:rsidR="005A4A10" w:rsidRPr="00E54F8B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E54F8B">
        <w:rPr>
          <w:b/>
          <w:bCs/>
          <w:sz w:val="20"/>
          <w:szCs w:val="20"/>
        </w:rPr>
        <w:t>4 Q1</w:t>
      </w:r>
      <w:r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 xml:space="preserve">, </w:t>
      </w:r>
      <w:proofErr w:type="spellStart"/>
      <w:r w:rsidR="005A4A10" w:rsidRPr="00E54F8B">
        <w:rPr>
          <w:sz w:val="20"/>
          <w:szCs w:val="20"/>
        </w:rPr>
        <w:t>together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with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another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ublication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in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one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of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the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lower</w:t>
      </w:r>
      <w:proofErr w:type="spellEnd"/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quartiles</w:t>
      </w:r>
      <w:proofErr w:type="spellEnd"/>
      <w:r w:rsidR="005A4A10" w:rsidRPr="00E54F8B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E54F8B">
        <w:rPr>
          <w:b/>
          <w:bCs/>
          <w:sz w:val="20"/>
          <w:szCs w:val="20"/>
        </w:rPr>
        <w:t xml:space="preserve">1 Q3 </w:t>
      </w:r>
      <w:proofErr w:type="spellStart"/>
      <w:r w:rsidRPr="00E54F8B">
        <w:rPr>
          <w:b/>
          <w:bCs/>
          <w:sz w:val="20"/>
          <w:szCs w:val="20"/>
        </w:rPr>
        <w:t>or</w:t>
      </w:r>
      <w:proofErr w:type="spellEnd"/>
      <w:r>
        <w:rPr>
          <w:b/>
          <w:bCs/>
          <w:sz w:val="20"/>
          <w:szCs w:val="20"/>
        </w:rPr>
        <w:t xml:space="preserve"> 1 </w:t>
      </w:r>
      <w:r w:rsidRPr="00E54F8B">
        <w:rPr>
          <w:b/>
          <w:bCs/>
          <w:sz w:val="20"/>
          <w:szCs w:val="20"/>
        </w:rPr>
        <w:t>Q4</w:t>
      </w:r>
      <w:r>
        <w:rPr>
          <w:sz w:val="20"/>
          <w:szCs w:val="20"/>
        </w:rPr>
        <w:t>)</w:t>
      </w:r>
      <w:r w:rsidR="005A4A10" w:rsidRPr="00E54F8B">
        <w:rPr>
          <w:sz w:val="20"/>
          <w:szCs w:val="20"/>
        </w:rPr>
        <w:t>.</w:t>
      </w:r>
    </w:p>
    <w:p w14:paraId="6871B0CB" w14:textId="4BDFE9D6" w:rsidR="00C35846" w:rsidRPr="00E54F8B" w:rsidRDefault="00C35846" w:rsidP="001A7144">
      <w:pPr>
        <w:spacing w:after="0" w:line="240" w:lineRule="auto"/>
        <w:contextualSpacing/>
        <w:jc w:val="both"/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E54F8B" w14:paraId="00D69E0A" w14:textId="77777777" w:rsidTr="007134F5">
        <w:tc>
          <w:tcPr>
            <w:tcW w:w="592" w:type="dxa"/>
          </w:tcPr>
          <w:p w14:paraId="7350BDE6" w14:textId="63C1A174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Journa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E2957D4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36E0F994F6D74C668B5D0191148D850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here to write text.</w:t>
                </w:r>
              </w:sdtContent>
            </w:sdt>
          </w:p>
          <w:p w14:paraId="0E9888CE" w14:textId="008BB25B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here to write text.</w:t>
                </w:r>
              </w:sdtContent>
            </w:sdt>
          </w:p>
          <w:p w14:paraId="605418F4" w14:textId="57DB832C" w:rsidR="00A13019" w:rsidRPr="00E54F8B" w:rsidRDefault="00A13019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mpact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facto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y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55A00C7" w14:textId="633C6E64" w:rsidR="003D3C12" w:rsidRPr="00E54F8B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Quartil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2D3C640A" w14:textId="506C3BBC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E54F8B" w14:paraId="1C8BF3C1" w14:textId="77777777" w:rsidTr="007134F5">
        <w:tc>
          <w:tcPr>
            <w:tcW w:w="592" w:type="dxa"/>
          </w:tcPr>
          <w:p w14:paraId="51538F44" w14:textId="69E4F18A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2.-</w:t>
            </w:r>
          </w:p>
        </w:tc>
        <w:tc>
          <w:tcPr>
            <w:tcW w:w="7908" w:type="dxa"/>
          </w:tcPr>
          <w:p w14:paraId="40C318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Journa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34786298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CB99AB0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00345802"/>
                <w:placeholder>
                  <w:docPart w:val="BF4B59FFB459404EA54F9F93EFA398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3770181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723405000"/>
                <w:placeholder>
                  <w:docPart w:val="96D015AC6B154EB192095C02C54D9A0B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625844FA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mpact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facto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44918172"/>
                <w:placeholder>
                  <w:docPart w:val="10C666E8C2CE41A085F1153B28D3342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F5B0DDF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y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00172729"/>
                <w:placeholder>
                  <w:docPart w:val="457FA122A2964FC1B1B9199860C9373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1330292A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Quartil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70532709"/>
                <w:placeholder>
                  <w:docPart w:val="FE6973A0D2BC4DCB8551112010B5C8A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0DAC0D6E" w14:textId="410F049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16992FDD" w14:textId="77777777" w:rsidTr="007134F5">
        <w:tc>
          <w:tcPr>
            <w:tcW w:w="592" w:type="dxa"/>
          </w:tcPr>
          <w:p w14:paraId="39ABA4F0" w14:textId="078E1232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3.-</w:t>
            </w:r>
          </w:p>
        </w:tc>
        <w:tc>
          <w:tcPr>
            <w:tcW w:w="7908" w:type="dxa"/>
          </w:tcPr>
          <w:p w14:paraId="3D8D23A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Journa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40695349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68505540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6349357"/>
                <w:placeholder>
                  <w:docPart w:val="4474DFB0E0D54E3EA31FC43C495F4EC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6CE37467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7296041"/>
                <w:placeholder>
                  <w:docPart w:val="57247890C78844C6961ED493C5E81FB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6CF592CB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mpact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facto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3802526"/>
                <w:placeholder>
                  <w:docPart w:val="B04BEA6C664B4F238107905C607DD53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40D6DDC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y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01081494"/>
                <w:placeholder>
                  <w:docPart w:val="CE4191E2B44C44A9A0EBB9096904242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23C4AFE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Quartil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924607640"/>
                <w:placeholder>
                  <w:docPart w:val="CE285F8D88D64C8E9C1F4BE33EFFD46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08E364A8" w14:textId="69A6CE1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ADB6592" w14:textId="77777777" w:rsidTr="007134F5">
        <w:tc>
          <w:tcPr>
            <w:tcW w:w="592" w:type="dxa"/>
          </w:tcPr>
          <w:p w14:paraId="0DCDF8EC" w14:textId="31C8068B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65D6D9E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Journa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7984341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1F4765F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22192127"/>
                <w:placeholder>
                  <w:docPart w:val="8ED0A40EDC4E4923B4ACD955DC2C3AE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1A6DC9F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60798151"/>
                <w:placeholder>
                  <w:docPart w:val="249DB6D3C367491F95526D340EF43F4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0E8FB9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mpact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facto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25273641"/>
                <w:placeholder>
                  <w:docPart w:val="3D5CB0C678F5494BA6A6F80F3D171D8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507D26E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y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3217249"/>
                <w:placeholder>
                  <w:docPart w:val="037C58C526D7488096238F808EF4E75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182076E5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Quartil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83436261"/>
                <w:placeholder>
                  <w:docPart w:val="008D63426B744CDF9923EE77A23278E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31D31BB9" w14:textId="3DCC1D55" w:rsidR="0039629E" w:rsidRPr="00E54F8B" w:rsidRDefault="0039629E" w:rsidP="001870AF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612F939" w14:textId="77777777" w:rsidTr="007134F5">
        <w:tc>
          <w:tcPr>
            <w:tcW w:w="592" w:type="dxa"/>
          </w:tcPr>
          <w:p w14:paraId="3151DA6A" w14:textId="305A3B4C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3115C4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Journa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76558012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105CC95D" w14:textId="77777777" w:rsidR="008D6E37" w:rsidRPr="009F692A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22790374"/>
                <w:placeholder>
                  <w:docPart w:val="D78A7EEDA4B44E02A2D552AFAAFC9AD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52A5A4BD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031670811"/>
                <w:placeholder>
                  <w:docPart w:val="141C98E6FFA7482D91CEF1A0C2E1CDD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7ADCA17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mpact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facto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12457616"/>
                <w:placeholder>
                  <w:docPart w:val="0689316092BE4AB48F7237B376BF59E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12EAF9F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y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807574"/>
                <w:placeholder>
                  <w:docPart w:val="9CBF6766A8B34D17A344D3801DCB272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17142362" w14:textId="77777777" w:rsidR="008D6E37" w:rsidRPr="00E54F8B" w:rsidRDefault="008D6E37" w:rsidP="008D6E3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Quartil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i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the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year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ublicatio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1866371"/>
                <w:placeholder>
                  <w:docPart w:val="0F2D8F4CA5254248B61ECBC54376DC8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2C34F11F" w14:textId="7F435C4E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68B2395" w14:textId="5CBAE07A" w:rsidR="00B650DC" w:rsidRDefault="00F613FA" w:rsidP="001A7144">
      <w:pPr>
        <w:spacing w:after="0" w:line="240" w:lineRule="auto"/>
        <w:contextualSpacing/>
      </w:pPr>
      <w:r w:rsidRPr="00E54F8B">
        <w:br w:type="textWrapping" w:clear="all"/>
      </w:r>
    </w:p>
    <w:p w14:paraId="5B1E8817" w14:textId="797E0A66" w:rsidR="00716CBC" w:rsidRPr="00E54F8B" w:rsidRDefault="00716CBC" w:rsidP="001A7144">
      <w:pPr>
        <w:spacing w:after="0" w:line="240" w:lineRule="auto"/>
        <w:contextualSpacing/>
      </w:pPr>
      <w:proofErr w:type="spellStart"/>
      <w:r w:rsidRPr="00E54F8B">
        <w:t>And</w:t>
      </w:r>
      <w:proofErr w:type="spellEnd"/>
      <w:r w:rsidRPr="00E54F8B">
        <w:t xml:space="preserve"> for </w:t>
      </w:r>
      <w:proofErr w:type="spellStart"/>
      <w:r w:rsidRPr="00E54F8B">
        <w:t>it</w:t>
      </w:r>
      <w:proofErr w:type="spellEnd"/>
      <w:r w:rsidRPr="00E54F8B">
        <w:t xml:space="preserve"> to be so </w:t>
      </w:r>
      <w:proofErr w:type="spellStart"/>
      <w:r w:rsidRPr="00E54F8B">
        <w:t>recorded</w:t>
      </w:r>
      <w:proofErr w:type="spellEnd"/>
      <w:r w:rsidRPr="00E54F8B">
        <w:t xml:space="preserve">, I </w:t>
      </w:r>
      <w:proofErr w:type="spellStart"/>
      <w:r w:rsidRPr="00E54F8B">
        <w:t>sign</w:t>
      </w:r>
      <w:proofErr w:type="spellEnd"/>
      <w:r w:rsidRPr="00E54F8B">
        <w:t xml:space="preserve"> </w:t>
      </w:r>
      <w:proofErr w:type="spellStart"/>
      <w:r w:rsidRPr="00E54F8B">
        <w:t>this</w:t>
      </w:r>
      <w:proofErr w:type="spellEnd"/>
      <w:r w:rsidRPr="00E54F8B">
        <w:t xml:space="preserve"> </w:t>
      </w:r>
      <w:proofErr w:type="spellStart"/>
      <w:r w:rsidRPr="00E54F8B">
        <w:t>document</w:t>
      </w:r>
      <w:proofErr w:type="spellEnd"/>
    </w:p>
    <w:p w14:paraId="28C7DACD" w14:textId="77777777" w:rsidR="00716CBC" w:rsidRPr="00E54F8B" w:rsidRDefault="00716CBC" w:rsidP="001A7144">
      <w:pPr>
        <w:spacing w:after="0" w:line="240" w:lineRule="auto"/>
        <w:contextualSpacing/>
      </w:pPr>
    </w:p>
    <w:p w14:paraId="7BB602FC" w14:textId="77777777" w:rsidR="00464739" w:rsidRDefault="00464739" w:rsidP="001A7144">
      <w:pPr>
        <w:spacing w:after="0" w:line="240" w:lineRule="auto"/>
        <w:contextualSpacing/>
      </w:pPr>
    </w:p>
    <w:p w14:paraId="27A8EBEB" w14:textId="08428A08" w:rsidR="00716CBC" w:rsidRPr="00E54F8B" w:rsidRDefault="00716CBC" w:rsidP="001A7144">
      <w:pPr>
        <w:spacing w:after="0" w:line="240" w:lineRule="auto"/>
        <w:contextualSpacing/>
      </w:pPr>
      <w:proofErr w:type="spellStart"/>
      <w:r w:rsidRPr="00E54F8B">
        <w:t>Place</w:t>
      </w:r>
      <w:proofErr w:type="spellEnd"/>
      <w:r w:rsidRPr="00E54F8B">
        <w:t xml:space="preserve"> </w:t>
      </w:r>
      <w:proofErr w:type="spellStart"/>
      <w:r w:rsidRPr="00E54F8B">
        <w:t>and</w:t>
      </w:r>
      <w:proofErr w:type="spellEnd"/>
      <w:r w:rsidRPr="00E54F8B">
        <w:t xml:space="preserve"> date</w:t>
      </w:r>
    </w:p>
    <w:p w14:paraId="58ED1A5E" w14:textId="77777777" w:rsidR="00716CBC" w:rsidRPr="00E54F8B" w:rsidRDefault="00716CBC" w:rsidP="001A7144">
      <w:pPr>
        <w:spacing w:after="0" w:line="240" w:lineRule="auto"/>
        <w:contextualSpacing/>
      </w:pPr>
    </w:p>
    <w:p w14:paraId="58891218" w14:textId="77777777" w:rsidR="00B650DC" w:rsidRDefault="00B650DC" w:rsidP="001A7144">
      <w:pPr>
        <w:spacing w:after="0" w:line="240" w:lineRule="auto"/>
        <w:contextualSpacing/>
      </w:pPr>
    </w:p>
    <w:p w14:paraId="57A7A60D" w14:textId="1F28CF13" w:rsidR="00716CBC" w:rsidRPr="00B650DC" w:rsidRDefault="00716CBC" w:rsidP="001A7144">
      <w:pPr>
        <w:spacing w:after="0" w:line="240" w:lineRule="auto"/>
        <w:contextualSpacing/>
        <w:rPr>
          <w:lang w:val="pt-PT"/>
        </w:rPr>
      </w:pPr>
    </w:p>
    <w:p w14:paraId="4BC7657C" w14:textId="77777777" w:rsidR="00716CBC" w:rsidRPr="00E54F8B" w:rsidRDefault="00716CBC" w:rsidP="001A7144">
      <w:pPr>
        <w:spacing w:after="0" w:line="240" w:lineRule="auto"/>
        <w:contextualSpacing/>
      </w:pPr>
    </w:p>
    <w:sectPr w:rsidR="00716CBC" w:rsidRPr="00E54F8B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8CBD1A" w14:textId="77777777" w:rsidR="00997115" w:rsidRPr="00722C64" w:rsidRDefault="0099711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167A3945" w14:textId="77777777" w:rsidR="00997115" w:rsidRPr="00722C64" w:rsidRDefault="0099711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78C4338" w14:textId="77777777" w:rsidR="00997115" w:rsidRPr="00722C64" w:rsidRDefault="009971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7842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F3B0DB0" w14:textId="40FFECD2" w:rsidR="00E6046E" w:rsidRPr="005979F1" w:rsidRDefault="00E6046E">
        <w:pPr>
          <w:pStyle w:val="Piedepgina"/>
          <w:jc w:val="center"/>
          <w:rPr>
            <w:sz w:val="18"/>
            <w:szCs w:val="18"/>
          </w:rPr>
        </w:pPr>
        <w:r w:rsidRPr="005979F1">
          <w:rPr>
            <w:sz w:val="18"/>
            <w:szCs w:val="18"/>
          </w:rPr>
          <w:fldChar w:fldCharType="begin"/>
        </w:r>
        <w:r w:rsidRPr="005979F1">
          <w:rPr>
            <w:sz w:val="18"/>
            <w:szCs w:val="18"/>
          </w:rPr>
          <w:instrText>PAGE   \* MERGEFORMAT</w:instrText>
        </w:r>
        <w:r w:rsidRPr="005979F1">
          <w:rPr>
            <w:sz w:val="18"/>
            <w:szCs w:val="18"/>
          </w:rPr>
          <w:fldChar w:fldCharType="separate"/>
        </w:r>
        <w:r w:rsidR="00625D82" w:rsidRPr="00625D82">
          <w:rPr>
            <w:noProof/>
            <w:sz w:val="18"/>
            <w:szCs w:val="18"/>
            <w:lang w:val="es-ES"/>
          </w:rPr>
          <w:t>2</w:t>
        </w:r>
        <w:r w:rsidRPr="005979F1">
          <w:rPr>
            <w:sz w:val="18"/>
            <w:szCs w:val="18"/>
          </w:rPr>
          <w:fldChar w:fldCharType="end"/>
        </w:r>
      </w:p>
    </w:sdtContent>
  </w:sdt>
  <w:p w14:paraId="2E99D3A0" w14:textId="77777777" w:rsidR="00E6046E" w:rsidRDefault="00E6046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1395F2" w14:textId="77777777" w:rsidR="00997115" w:rsidRPr="00722C64" w:rsidRDefault="0099711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7160FD4" w14:textId="77777777" w:rsidR="00997115" w:rsidRPr="00722C64" w:rsidRDefault="0099711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5521C5E2" w14:textId="77777777" w:rsidR="00997115" w:rsidRPr="00722C64" w:rsidRDefault="009971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F50AC5" w14:textId="6CFE8E68" w:rsidR="00BD6A7F" w:rsidRDefault="003E1563" w:rsidP="00B650DC">
    <w:pPr>
      <w:pStyle w:val="Encabezado"/>
      <w:spacing w:line="360" w:lineRule="auto"/>
      <w:rPr>
        <w:noProof/>
      </w:rPr>
    </w:pPr>
    <w:bookmarkStart w:id="1" w:name="OLE_LINK5"/>
    <w:bookmarkStart w:id="2" w:name="OLE_LINK6"/>
    <w:r>
      <w:rPr>
        <w:noProof/>
      </w:rPr>
      <w:t>Academic</w:t>
    </w:r>
    <w:r w:rsidR="005360FC" w:rsidRPr="00722C64">
      <w:rPr>
        <w:noProof/>
      </w:rPr>
      <w:t xml:space="preserve"> Committee of the </w:t>
    </w:r>
    <w:r>
      <w:rPr>
        <w:noProof/>
      </w:rPr>
      <w:t xml:space="preserve">Official </w:t>
    </w:r>
    <w:r w:rsidR="005360FC" w:rsidRPr="00722C64">
      <w:rPr>
        <w:noProof/>
      </w:rPr>
      <w:t xml:space="preserve">Doctoral Program in </w:t>
    </w:r>
    <w:bookmarkEnd w:id="1"/>
    <w:bookmarkEnd w:id="2"/>
  </w:p>
  <w:p w14:paraId="35ABD30D" w14:textId="04BE17DC" w:rsidR="00BD6A7F" w:rsidRPr="00B650DC" w:rsidRDefault="00BD6A7F" w:rsidP="00B650DC">
    <w:pPr>
      <w:pStyle w:val="Encabezado"/>
      <w:spacing w:line="360" w:lineRule="auto"/>
      <w:rPr>
        <w:b/>
        <w:noProof/>
      </w:rPr>
    </w:pPr>
    <w:r w:rsidRPr="00B650DC">
      <w:rPr>
        <w:b/>
        <w:noProof/>
      </w:rPr>
      <w:t>Environmental Science and Technology</w:t>
    </w:r>
  </w:p>
  <w:p w14:paraId="2B245AD8" w14:textId="4689D6F7" w:rsidR="007134F5" w:rsidRDefault="005360FC">
    <w:pPr>
      <w:pStyle w:val="Encabezado"/>
      <w:rPr>
        <w:noProof/>
      </w:rPr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DD9CEC" w14:textId="7A7BD5F5" w:rsidR="00A5221B" w:rsidRDefault="00A5221B">
    <w:pPr>
      <w:pStyle w:val="Encabezado"/>
    </w:pPr>
  </w:p>
  <w:p w14:paraId="7BCC12BC" w14:textId="77777777" w:rsidR="00B650DC" w:rsidRPr="00722C64" w:rsidRDefault="00B650D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a0MDMwMrQwNjdV0lEKTi0uzszPAykwqQUAAWNl/iwAAAA="/>
  </w:docVars>
  <w:rsids>
    <w:rsidRoot w:val="005360FC"/>
    <w:rsid w:val="000211D8"/>
    <w:rsid w:val="00084B4C"/>
    <w:rsid w:val="000A3F71"/>
    <w:rsid w:val="000B57E1"/>
    <w:rsid w:val="000C4556"/>
    <w:rsid w:val="000F2C90"/>
    <w:rsid w:val="00123B11"/>
    <w:rsid w:val="001437F2"/>
    <w:rsid w:val="00145674"/>
    <w:rsid w:val="001870AF"/>
    <w:rsid w:val="001A7144"/>
    <w:rsid w:val="001D256D"/>
    <w:rsid w:val="0020332C"/>
    <w:rsid w:val="002B768D"/>
    <w:rsid w:val="002F1B59"/>
    <w:rsid w:val="003266CF"/>
    <w:rsid w:val="003303D6"/>
    <w:rsid w:val="0039629E"/>
    <w:rsid w:val="003979FF"/>
    <w:rsid w:val="003B7AC4"/>
    <w:rsid w:val="003D3C12"/>
    <w:rsid w:val="003E1563"/>
    <w:rsid w:val="00424192"/>
    <w:rsid w:val="00456215"/>
    <w:rsid w:val="00464739"/>
    <w:rsid w:val="004B2F4F"/>
    <w:rsid w:val="004B7122"/>
    <w:rsid w:val="0052329A"/>
    <w:rsid w:val="005360FC"/>
    <w:rsid w:val="005538F2"/>
    <w:rsid w:val="00586F9E"/>
    <w:rsid w:val="005979F1"/>
    <w:rsid w:val="005A4A10"/>
    <w:rsid w:val="005E421B"/>
    <w:rsid w:val="00625D82"/>
    <w:rsid w:val="0063362F"/>
    <w:rsid w:val="00690A57"/>
    <w:rsid w:val="006C222C"/>
    <w:rsid w:val="006D4788"/>
    <w:rsid w:val="007134F5"/>
    <w:rsid w:val="00716CBC"/>
    <w:rsid w:val="00722C64"/>
    <w:rsid w:val="007673CB"/>
    <w:rsid w:val="007714D1"/>
    <w:rsid w:val="00797201"/>
    <w:rsid w:val="008125C2"/>
    <w:rsid w:val="00813517"/>
    <w:rsid w:val="0081758A"/>
    <w:rsid w:val="00832AF2"/>
    <w:rsid w:val="008D6E37"/>
    <w:rsid w:val="008F55F5"/>
    <w:rsid w:val="00916E21"/>
    <w:rsid w:val="0092542C"/>
    <w:rsid w:val="00987BEC"/>
    <w:rsid w:val="00997115"/>
    <w:rsid w:val="009B19D7"/>
    <w:rsid w:val="009D602C"/>
    <w:rsid w:val="00A13019"/>
    <w:rsid w:val="00A5221B"/>
    <w:rsid w:val="00A5270C"/>
    <w:rsid w:val="00AA2A16"/>
    <w:rsid w:val="00B04CA0"/>
    <w:rsid w:val="00B16B1F"/>
    <w:rsid w:val="00B17888"/>
    <w:rsid w:val="00B425DE"/>
    <w:rsid w:val="00B650DC"/>
    <w:rsid w:val="00B85FAA"/>
    <w:rsid w:val="00BD4794"/>
    <w:rsid w:val="00BD6A7F"/>
    <w:rsid w:val="00BD79AE"/>
    <w:rsid w:val="00C35846"/>
    <w:rsid w:val="00DB1AEA"/>
    <w:rsid w:val="00E506F1"/>
    <w:rsid w:val="00E54F8B"/>
    <w:rsid w:val="00E6046E"/>
    <w:rsid w:val="00E66F78"/>
    <w:rsid w:val="00E95C2A"/>
    <w:rsid w:val="00EC30E8"/>
    <w:rsid w:val="00EC6779"/>
    <w:rsid w:val="00ED3F62"/>
    <w:rsid w:val="00F0783F"/>
    <w:rsid w:val="00F573B0"/>
    <w:rsid w:val="00F613FA"/>
    <w:rsid w:val="00F62F5E"/>
    <w:rsid w:val="00F77C1C"/>
    <w:rsid w:val="00F90DE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AC91381B-E92F-4649-8856-5C666FB2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1456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456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45674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4567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45674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674"/>
    <w:rPr>
      <w:rFonts w:ascii="Segoe UI" w:hAnsi="Segoe UI" w:cs="Segoe UI"/>
      <w:sz w:val="18"/>
      <w:szCs w:val="18"/>
      <w:lang w:val="gl-ES"/>
    </w:rPr>
  </w:style>
  <w:style w:type="paragraph" w:styleId="Revisin">
    <w:name w:val="Revision"/>
    <w:hidden/>
    <w:uiPriority w:val="99"/>
    <w:semiHidden/>
    <w:rsid w:val="00832AF2"/>
    <w:pPr>
      <w:spacing w:after="0" w:line="240" w:lineRule="auto"/>
    </w:pPr>
    <w:rPr>
      <w:lang w:val="gl-ES"/>
    </w:rPr>
  </w:style>
  <w:style w:type="paragraph" w:customStyle="1" w:styleId="Reglamento">
    <w:name w:val="Reglamento"/>
    <w:basedOn w:val="Normal"/>
    <w:link w:val="ReglamentoCar"/>
    <w:qFormat/>
    <w:rsid w:val="00B650DC"/>
    <w:pPr>
      <w:spacing w:after="0" w:line="252" w:lineRule="auto"/>
      <w:ind w:left="1021" w:right="567"/>
      <w:jc w:val="both"/>
    </w:pPr>
    <w:rPr>
      <w:rFonts w:ascii="Calibri" w:eastAsia="Times New Roman" w:hAnsi="Calibri" w:cs="Times New Roman"/>
      <w:kern w:val="0"/>
      <w:sz w:val="20"/>
      <w:szCs w:val="20"/>
      <w:lang w:val="x-none" w:eastAsia="x-none"/>
      <w14:ligatures w14:val="none"/>
    </w:rPr>
  </w:style>
  <w:style w:type="character" w:customStyle="1" w:styleId="ReglamentoCar">
    <w:name w:val="Reglamento Car"/>
    <w:link w:val="Reglamento"/>
    <w:rsid w:val="00B650DC"/>
    <w:rPr>
      <w:rFonts w:ascii="Calibri" w:eastAsia="Times New Roman" w:hAnsi="Calibri" w:cs="Times New Roman"/>
      <w:kern w:val="0"/>
      <w:sz w:val="20"/>
      <w:szCs w:val="20"/>
      <w:lang w:val="x-none" w:eastAsia="x-non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16DEC0B367497EA71A43348187F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38CAB-4F09-4BAC-9870-BB36E8D5A5CD}"/>
      </w:docPartPr>
      <w:docPartBody>
        <w:p w:rsidR="008E4ECE" w:rsidRDefault="00D24DF1" w:rsidP="00D24DF1">
          <w:pPr>
            <w:pStyle w:val="6516DEC0B367497EA71A43348187F97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B61592D12241ECBC9F133C11250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525F-AAFB-43C7-9717-57CF4ECA4B15}"/>
      </w:docPartPr>
      <w:docPartBody>
        <w:p w:rsidR="0092655F" w:rsidRDefault="00D24DF1">
          <w:pPr>
            <w:pStyle w:val="57B61592D12241ECBC9F133C112506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92655F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92655F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92655F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92655F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129366ABB3427697A3C621C9931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6463D-9146-4EC4-8A75-EC01C62FC362}"/>
      </w:docPartPr>
      <w:docPartBody>
        <w:p w:rsidR="0092655F" w:rsidRDefault="008E4ECE" w:rsidP="008E4ECE">
          <w:pPr>
            <w:pStyle w:val="08129366ABB3427697A3C621C9931D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4BF5E49447D4AF9A68007CADCE92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2E6D-0F43-4F6E-B3AA-2A2005A80FDC}"/>
      </w:docPartPr>
      <w:docPartBody>
        <w:p w:rsidR="0092655F" w:rsidRDefault="008E4ECE" w:rsidP="008E4ECE">
          <w:pPr>
            <w:pStyle w:val="34BF5E49447D4AF9A68007CADCE922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907524A1764C5B83AC6A56471D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FE71-D042-458A-94E9-42DD7B97C66D}"/>
      </w:docPartPr>
      <w:docPartBody>
        <w:p w:rsidR="0092655F" w:rsidRDefault="008E4ECE" w:rsidP="008E4ECE">
          <w:pPr>
            <w:pStyle w:val="03907524A1764C5B83AC6A56471D53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4FAAB5252174ED2B6AC12FB097D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56D-2086-48F9-B5CD-271ED9336555}"/>
      </w:docPartPr>
      <w:docPartBody>
        <w:p w:rsidR="0092655F" w:rsidRDefault="008E4ECE" w:rsidP="008E4ECE">
          <w:pPr>
            <w:pStyle w:val="C4FAAB5252174ED2B6AC12FB097DF3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92655F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6E0F994F6D74C668B5D0191148D8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F7CE4-5C48-4BD0-8E85-EC9B0FC13E64}"/>
      </w:docPartPr>
      <w:docPartBody>
        <w:p w:rsidR="00B20ADA" w:rsidRDefault="003836DD" w:rsidP="003836DD">
          <w:pPr>
            <w:pStyle w:val="36E0F994F6D74C668B5D0191148D85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F4B59FFB459404EA54F9F93EFA39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9D308-45B3-40C7-BEAC-C46ECE8BD461}"/>
      </w:docPartPr>
      <w:docPartBody>
        <w:p w:rsidR="00B20ADA" w:rsidRDefault="003836DD" w:rsidP="003836DD">
          <w:pPr>
            <w:pStyle w:val="BF4B59FFB459404EA54F9F93EFA398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D015AC6B154EB192095C02C54D9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3BE12-1569-45EA-B4A4-4E6D7CAB37F7}"/>
      </w:docPartPr>
      <w:docPartBody>
        <w:p w:rsidR="00B20ADA" w:rsidRDefault="003836DD" w:rsidP="003836DD">
          <w:pPr>
            <w:pStyle w:val="96D015AC6B154EB192095C02C54D9A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C666E8C2CE41A085F1153B28D33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A2C87-1B99-46C5-9929-3E2225E5463A}"/>
      </w:docPartPr>
      <w:docPartBody>
        <w:p w:rsidR="00B20ADA" w:rsidRDefault="003836DD" w:rsidP="003836DD">
          <w:pPr>
            <w:pStyle w:val="10C666E8C2CE41A085F1153B28D3342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57FA122A2964FC1B1B9199860C93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8C90A-DFE9-4B80-8ACB-076CED4E02B4}"/>
      </w:docPartPr>
      <w:docPartBody>
        <w:p w:rsidR="00B20ADA" w:rsidRDefault="003836DD" w:rsidP="003836DD">
          <w:pPr>
            <w:pStyle w:val="457FA122A2964FC1B1B9199860C937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E6973A0D2BC4DCB8551112010B5C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646F2-7322-4D91-A696-0B4E362A987A}"/>
      </w:docPartPr>
      <w:docPartBody>
        <w:p w:rsidR="00B20ADA" w:rsidRDefault="003836DD" w:rsidP="003836DD">
          <w:pPr>
            <w:pStyle w:val="FE6973A0D2BC4DCB8551112010B5C8A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474DFB0E0D54E3EA31FC43C495F4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4994-7923-4B6F-9334-9AEDE6F603E6}"/>
      </w:docPartPr>
      <w:docPartBody>
        <w:p w:rsidR="00B20ADA" w:rsidRDefault="003836DD" w:rsidP="003836DD">
          <w:pPr>
            <w:pStyle w:val="4474DFB0E0D54E3EA31FC43C495F4E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247890C78844C6961ED493C5E81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C6839-C300-4EBF-8BF1-0CA985BBD546}"/>
      </w:docPartPr>
      <w:docPartBody>
        <w:p w:rsidR="00B20ADA" w:rsidRDefault="003836DD" w:rsidP="003836DD">
          <w:pPr>
            <w:pStyle w:val="57247890C78844C6961ED493C5E81FB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4BEA6C664B4F238107905C607DD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EF902-E5C1-4B02-BD96-DF31F0642940}"/>
      </w:docPartPr>
      <w:docPartBody>
        <w:p w:rsidR="00B20ADA" w:rsidRDefault="003836DD" w:rsidP="003836DD">
          <w:pPr>
            <w:pStyle w:val="B04BEA6C664B4F238107905C607DD53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E4191E2B44C44A9A0EBB90969042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F56BB-CDE1-4CFA-AE70-54E16B9C8262}"/>
      </w:docPartPr>
      <w:docPartBody>
        <w:p w:rsidR="00B20ADA" w:rsidRDefault="003836DD" w:rsidP="003836DD">
          <w:pPr>
            <w:pStyle w:val="CE4191E2B44C44A9A0EBB9096904242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E285F8D88D64C8E9C1F4BE33EFFD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50DC8-8A79-4D3B-AD09-14329753D723}"/>
      </w:docPartPr>
      <w:docPartBody>
        <w:p w:rsidR="00B20ADA" w:rsidRDefault="003836DD" w:rsidP="003836DD">
          <w:pPr>
            <w:pStyle w:val="CE285F8D88D64C8E9C1F4BE33EFFD46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ED0A40EDC4E4923B4ACD955DC2C3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75340-4E88-4896-8E66-135F34BA46D6}"/>
      </w:docPartPr>
      <w:docPartBody>
        <w:p w:rsidR="00B20ADA" w:rsidRDefault="003836DD" w:rsidP="003836DD">
          <w:pPr>
            <w:pStyle w:val="8ED0A40EDC4E4923B4ACD955DC2C3A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49DB6D3C367491F95526D340EF43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1451E-D811-4C69-A308-4B1743310AEA}"/>
      </w:docPartPr>
      <w:docPartBody>
        <w:p w:rsidR="00B20ADA" w:rsidRDefault="003836DD" w:rsidP="003836DD">
          <w:pPr>
            <w:pStyle w:val="249DB6D3C367491F95526D340EF43F4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5CB0C678F5494BA6A6F80F3D171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5D0F0-114C-4641-807F-BE245820009D}"/>
      </w:docPartPr>
      <w:docPartBody>
        <w:p w:rsidR="00B20ADA" w:rsidRDefault="003836DD" w:rsidP="003836DD">
          <w:pPr>
            <w:pStyle w:val="3D5CB0C678F5494BA6A6F80F3D171D8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7C58C526D7488096238F808EF4E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C284C-A0A9-49C1-BDF6-42BEA7871B66}"/>
      </w:docPartPr>
      <w:docPartBody>
        <w:p w:rsidR="00B20ADA" w:rsidRDefault="003836DD" w:rsidP="003836DD">
          <w:pPr>
            <w:pStyle w:val="037C58C526D7488096238F808EF4E75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08D63426B744CDF9923EE77A2327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40EE5-BBAE-463C-A31D-293EB7F74B5A}"/>
      </w:docPartPr>
      <w:docPartBody>
        <w:p w:rsidR="00B20ADA" w:rsidRDefault="003836DD" w:rsidP="003836DD">
          <w:pPr>
            <w:pStyle w:val="008D63426B744CDF9923EE77A23278E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78A7EEDA4B44E02A2D552AFAAFC9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7E8BA-1CA1-439D-82A2-F747AE9FB4B6}"/>
      </w:docPartPr>
      <w:docPartBody>
        <w:p w:rsidR="00B20ADA" w:rsidRDefault="003836DD" w:rsidP="003836DD">
          <w:pPr>
            <w:pStyle w:val="D78A7EEDA4B44E02A2D552AFAAFC9A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1C98E6FFA7482D91CEF1A0C2E1C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F59DE-CF99-4D0C-B716-8532B2294C55}"/>
      </w:docPartPr>
      <w:docPartBody>
        <w:p w:rsidR="00B20ADA" w:rsidRDefault="003836DD" w:rsidP="003836DD">
          <w:pPr>
            <w:pStyle w:val="141C98E6FFA7482D91CEF1A0C2E1CD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89316092BE4AB48F7237B376BF5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423D1-4682-45D6-9D06-EDE54639E0F1}"/>
      </w:docPartPr>
      <w:docPartBody>
        <w:p w:rsidR="00B20ADA" w:rsidRDefault="003836DD" w:rsidP="003836DD">
          <w:pPr>
            <w:pStyle w:val="0689316092BE4AB48F7237B376BF59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CBF6766A8B34D17A344D3801DCB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5BC50-156B-46CB-B265-C26AA6263FC3}"/>
      </w:docPartPr>
      <w:docPartBody>
        <w:p w:rsidR="00B20ADA" w:rsidRDefault="003836DD" w:rsidP="003836DD">
          <w:pPr>
            <w:pStyle w:val="9CBF6766A8B34D17A344D3801DCB272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F2D8F4CA5254248B61ECBC54376D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3BBF2-69FA-4F3F-A958-22535E51308D}"/>
      </w:docPartPr>
      <w:docPartBody>
        <w:p w:rsidR="00B20ADA" w:rsidRDefault="003836DD" w:rsidP="003836DD">
          <w:pPr>
            <w:pStyle w:val="0F2D8F4CA5254248B61ECBC54376DC85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1D8"/>
    <w:rsid w:val="00030D46"/>
    <w:rsid w:val="00055E7C"/>
    <w:rsid w:val="00123B11"/>
    <w:rsid w:val="00182738"/>
    <w:rsid w:val="002947B9"/>
    <w:rsid w:val="003836DD"/>
    <w:rsid w:val="004A22E6"/>
    <w:rsid w:val="00511545"/>
    <w:rsid w:val="006015A1"/>
    <w:rsid w:val="008708B3"/>
    <w:rsid w:val="008E4ECE"/>
    <w:rsid w:val="0092655F"/>
    <w:rsid w:val="00A458B9"/>
    <w:rsid w:val="00A473A1"/>
    <w:rsid w:val="00B20ADA"/>
    <w:rsid w:val="00BB6E99"/>
    <w:rsid w:val="00D24DF1"/>
    <w:rsid w:val="00DA4F78"/>
    <w:rsid w:val="00FA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836DD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39EA294ECF354BB9862D3379F0D145F1">
    <w:name w:val="39EA294ECF354BB9862D3379F0D145F1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C15018EDA04D7E9758DAA9167DC4EE">
    <w:name w:val="B0C15018EDA04D7E9758DAA9167DC4EE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A4844CD96340068B9B9D12ADE0834C">
    <w:name w:val="0EA4844CD96340068B9B9D12ADE0834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85C6EDFCE0402DAE581CE1772B0FEB">
    <w:name w:val="0385C6EDFCE0402DAE581CE1772B0FEB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2BA80A6113442BB5B6CB9ACFEB5BDC">
    <w:name w:val="BB2BA80A6113442BB5B6CB9ACFEB5BD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82DD7704E94BE8B8E5CEDBCBE8270D">
    <w:name w:val="0E82DD7704E94BE8B8E5CEDBCBE8270D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BB3ABCB77D40539E2E12D889249B27">
    <w:name w:val="07BB3ABCB77D40539E2E12D889249B27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39BD87AFB46C49F3D7180362D0415">
    <w:name w:val="99F39BD87AFB46C49F3D7180362D0415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603494118F4BD3B654EEDB15BF8FCA">
    <w:name w:val="7C603494118F4BD3B654EEDB15BF8FCA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6E0F994F6D74C668B5D0191148D850F">
    <w:name w:val="36E0F994F6D74C668B5D0191148D850F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F4B59FFB459404EA54F9F93EFA398ED">
    <w:name w:val="BF4B59FFB459404EA54F9F93EFA398E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6D015AC6B154EB192095C02C54D9A0B">
    <w:name w:val="96D015AC6B154EB192095C02C54D9A0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0C666E8C2CE41A085F1153B28D3342D">
    <w:name w:val="10C666E8C2CE41A085F1153B28D3342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7FA122A2964FC1B1B9199860C9373F">
    <w:name w:val="457FA122A2964FC1B1B9199860C9373F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E6973A0D2BC4DCB8551112010B5C8A8">
    <w:name w:val="FE6973A0D2BC4DCB8551112010B5C8A8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474DFB0E0D54E3EA31FC43C495F4EC1">
    <w:name w:val="4474DFB0E0D54E3EA31FC43C495F4EC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7247890C78844C6961ED493C5E81FBE">
    <w:name w:val="57247890C78844C6961ED493C5E81FB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4BEA6C664B4F238107905C607DD533">
    <w:name w:val="B04BEA6C664B4F238107905C607DD53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4191E2B44C44A9A0EBB90969042424">
    <w:name w:val="CE4191E2B44C44A9A0EBB90969042424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285F8D88D64C8E9C1F4BE33EFFD466">
    <w:name w:val="CE285F8D88D64C8E9C1F4BE33EFFD466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ED0A40EDC4E4923B4ACD955DC2C3AE6">
    <w:name w:val="8ED0A40EDC4E4923B4ACD955DC2C3AE6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49DB6D3C367491F95526D340EF43F48">
    <w:name w:val="249DB6D3C367491F95526D340EF43F48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5CB0C678F5494BA6A6F80F3D171D8F">
    <w:name w:val="3D5CB0C678F5494BA6A6F80F3D171D8F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7C58C526D7488096238F808EF4E752">
    <w:name w:val="037C58C526D7488096238F808EF4E752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08D63426B744CDF9923EE77A23278E0">
    <w:name w:val="008D63426B744CDF9923EE77A23278E0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78A7EEDA4B44E02A2D552AFAAFC9AD3">
    <w:name w:val="D78A7EEDA4B44E02A2D552AFAAFC9AD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41C98E6FFA7482D91CEF1A0C2E1CDD8">
    <w:name w:val="141C98E6FFA7482D91CEF1A0C2E1CDD8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689316092BE4AB48F7237B376BF59ED">
    <w:name w:val="0689316092BE4AB48F7237B376BF59E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CBF6766A8B34D17A344D3801DCB2723">
    <w:name w:val="9CBF6766A8B34D17A344D3801DCB272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F2D8F4CA5254248B61ECBC54376DC85">
    <w:name w:val="0F2D8F4CA5254248B61ECBC54376DC8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5C75CF1E5EB4EBABE26F9AF155607BE">
    <w:name w:val="C5C75CF1E5EB4EBABE26F9AF155607B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97E07F888974E32BBD060D4638F4640">
    <w:name w:val="597E07F888974E32BBD060D4638F4640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93093AA9B349B3993679CDCD50DCD1">
    <w:name w:val="7C93093AA9B349B3993679CDCD50DCD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EC19DB36B154E408F89E7FEDDCE74F0">
    <w:name w:val="AEC19DB36B154E408F89E7FEDDCE74F0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B0926A0F2DC42FE9C3B19AD779D55DB">
    <w:name w:val="2B0926A0F2DC42FE9C3B19AD779D55D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5D51DFA7D834FC9A2D94DC924F061CB">
    <w:name w:val="65D51DFA7D834FC9A2D94DC924F061C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1CFE524731947B89D1546166F4F743E">
    <w:name w:val="B1CFE524731947B89D1546166F4F743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B7E3AF808064649A7CFAE978D6948A1">
    <w:name w:val="AB7E3AF808064649A7CFAE978D6948A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4ABE17F8C794D4590D1AAC57A8A8ECA">
    <w:name w:val="24ABE17F8C794D4590D1AAC57A8A8ECA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C2DDC1FA5B14D23B80BF8E90E145371">
    <w:name w:val="5C2DDC1FA5B14D23B80BF8E90E14537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A2579CEE1914451A9552D966581566D">
    <w:name w:val="4A2579CEE1914451A9552D966581566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222224426A5410C98838BD06DCA60C9">
    <w:name w:val="8222224426A5410C98838BD06DCA60C9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FE3332289B478CA9B5278032C3F193">
    <w:name w:val="07FE3332289B478CA9B5278032C3F19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F3731673F34210AD1661840A182647">
    <w:name w:val="51F3731673F34210AD1661840A182647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3C81860BD0F442F965B0121AA2029F5">
    <w:name w:val="73C81860BD0F442F965B0121AA2029F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658F89C22D84722BE53EF453BEA913D">
    <w:name w:val="F658F89C22D84722BE53EF453BEA913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A97FD9780F14453880981C0EE5ACA91">
    <w:name w:val="8A97FD9780F14453880981C0EE5ACA9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3E2A033F3204B7F99828ACF2BA2ED11">
    <w:name w:val="F3E2A033F3204B7F99828ACF2BA2ED11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D97A160DD02443D8FD4DE8A483780FD">
    <w:name w:val="1D97A160DD02443D8FD4DE8A483780FD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6CC98FF402D48F78630959B790E0196">
    <w:name w:val="C6CC98FF402D48F78630959B790E0196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569A1B20A4E4707A5C26D51CC617D1E">
    <w:name w:val="A569A1B20A4E4707A5C26D51CC617D1E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EC52933BE2F40DF85AEC2A6004F89E5">
    <w:name w:val="6EC52933BE2F40DF85AEC2A6004F89E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378ECC7EC1B496F83DA546D5BD2A4D2">
    <w:name w:val="C378ECC7EC1B496F83DA546D5BD2A4D2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031BFBBE8A0482AB2F2A4642CB5F389">
    <w:name w:val="C031BFBBE8A0482AB2F2A4642CB5F389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249148F02AF408EB4773B428576181B">
    <w:name w:val="6249148F02AF408EB4773B428576181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F4F260876EB4E2BB31B3B0FA7D007AB">
    <w:name w:val="4F4F260876EB4E2BB31B3B0FA7D007A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1CB086D21924F58945CEE2934E78085">
    <w:name w:val="61CB086D21924F58945CEE2934E78085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84E23FE9B854536AA82657718E46753">
    <w:name w:val="B84E23FE9B854536AA82657718E46753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B61BBE4E24A4523AE33CEAFEA6CA1AB">
    <w:name w:val="9B61BBE4E24A4523AE33CEAFEA6CA1AB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2D3B79F7F9E4925A1496D5C125F5B1A">
    <w:name w:val="32D3B79F7F9E4925A1496D5C125F5B1A"/>
    <w:rsid w:val="003836DD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F6AB2208C704B08BA7B5CD729ACE40C">
    <w:name w:val="DF6AB2208C704B08BA7B5CD729ACE40C"/>
    <w:rsid w:val="003836DD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ttps_x003a__x002f__x002f_www_x002e_udc_x002e_gal_x002f_gl_x002f_eid_x002f_admision_x002f_ xmlns="699e814e-01e7-447c-9862-641ec3b24147">
      <Url xsi:nil="true"/>
      <Description xsi:nil="true"/>
    </https_x003a__x002f__x002f_www_x002e_udc_x002e_gal_x002f_gl_x002f_eid_x002f_admision_x002f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7B1461128D0E74CA3139F7E0B2433D4" ma:contentTypeVersion="7" ma:contentTypeDescription="Crear nuevo documento." ma:contentTypeScope="" ma:versionID="d7c4f83cd1bb74f24b8b3e5af9adb851">
  <xsd:schema xmlns:xsd="http://www.w3.org/2001/XMLSchema" xmlns:xs="http://www.w3.org/2001/XMLSchema" xmlns:p="http://schemas.microsoft.com/office/2006/metadata/properties" xmlns:ns2="699e814e-01e7-447c-9862-641ec3b24147" xmlns:ns3="bc161618-ffbc-4551-8e6e-4600241ae374" targetNamespace="http://schemas.microsoft.com/office/2006/metadata/properties" ma:root="true" ma:fieldsID="d80029f084c52767869e4d7ba60451a2" ns2:_="" ns3:_="">
    <xsd:import namespace="699e814e-01e7-447c-9862-641ec3b24147"/>
    <xsd:import namespace="bc161618-ffbc-4551-8e6e-4600241ae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https_x003a__x002f__x002f_www_x002e_udc_x002e_gal_x002f_gl_x002f_eid_x002f_admision_x002f_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9e814e-01e7-447c-9862-641ec3b241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https_x003a__x002f__x002f_www_x002e_udc_x002e_gal_x002f_gl_x002f_eid_x002f_admision_x002f_" ma:index="10" nillable="true" ma:displayName="https://www.udc.gal/gl/eid/admision/" ma:description="Hipervínculo a Escola Internacional de Doutoramento da UDC" ma:format="Hyperlink" ma:internalName="https_x003a__x002f__x002f_www_x002e_udc_x002e_gal_x002f_gl_x002f_eid_x002f_admision_x002f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61618-ffbc-4551-8e6e-4600241ae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99e814e-01e7-447c-9862-641ec3b24147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D63FE5-7319-48DF-88AA-610D725B95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9e814e-01e7-447c-9862-641ec3b24147"/>
    <ds:schemaRef ds:uri="bc161618-ffbc-4551-8e6e-4600241ae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0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3EAAF002413852B36DADB93DECBDE9D2</cp:keywords>
  <dc:description/>
  <cp:lastModifiedBy>Arturo</cp:lastModifiedBy>
  <cp:revision>3</cp:revision>
  <dcterms:created xsi:type="dcterms:W3CDTF">2026-03-17T09:05:00Z</dcterms:created>
  <dcterms:modified xsi:type="dcterms:W3CDTF">2026-03-1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1461128D0E74CA3139F7E0B2433D4</vt:lpwstr>
  </property>
  <property fmtid="{D5CDD505-2E9C-101B-9397-08002B2CF9AE}" pid="3" name="MediaServiceImageTags">
    <vt:lpwstr/>
  </property>
  <property fmtid="{D5CDD505-2E9C-101B-9397-08002B2CF9AE}" pid="4" name="GrammarlyDocumentId">
    <vt:lpwstr>a69f7b75ea3936bda69253992b12a1ed5538a06adaae6919338309adfa0bc4b0</vt:lpwstr>
  </property>
</Properties>
</file>